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 xml:space="preserve">Omar </w:t>
            </w:r>
            <w:proofErr w:type="spellStart"/>
            <w:r>
              <w:rPr>
                <w:bCs/>
                <w:color w:val="auto"/>
                <w:sz w:val="24"/>
                <w:szCs w:val="24"/>
              </w:rPr>
              <w:t>amdadullah</w:t>
            </w:r>
            <w:proofErr w:type="spellEnd"/>
            <w:r>
              <w:rPr>
                <w:bCs/>
                <w:color w:val="auto"/>
                <w:sz w:val="24"/>
                <w:szCs w:val="24"/>
              </w:rPr>
              <w:t xml:space="preserve">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proofErr w:type="gramStart"/>
      <w:r w:rsidRPr="003566B4">
        <w:rPr>
          <w:b/>
          <w:i/>
          <w:iCs/>
          <w:sz w:val="21"/>
          <w:szCs w:val="21"/>
          <w:highlight w:val="yellow"/>
        </w:rPr>
        <w:t>Not</w:t>
      </w:r>
      <w:proofErr w:type="gramEnd"/>
      <w:r w:rsidRPr="003566B4">
        <w:rPr>
          <w:b/>
          <w:i/>
          <w:iCs/>
          <w:sz w:val="21"/>
          <w:szCs w:val="21"/>
          <w:highlight w:val="yellow"/>
        </w:rPr>
        <w:t xml:space="preserve">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 xml:space="preserve">uses Prisma as </w:t>
      </w:r>
      <w:proofErr w:type="gramStart"/>
      <w:r>
        <w:t>the</w:t>
      </w:r>
      <w:proofErr w:type="gramEnd"/>
      <w:r>
        <w:t xml:space="preserv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A809D57" w14:textId="1F1B18D7" w:rsidR="005B35DC" w:rsidRPr="005B35DC" w:rsidRDefault="005B35DC" w:rsidP="005B35DC">
      <w:pPr>
        <w:rPr>
          <w:b/>
          <w:bCs/>
          <w:sz w:val="24"/>
          <w:szCs w:val="24"/>
          <w:u w:val="single"/>
        </w:rPr>
      </w:pPr>
      <w:proofErr w:type="spellStart"/>
      <w:r w:rsidRPr="005B35DC">
        <w:rPr>
          <w:b/>
          <w:bCs/>
          <w:sz w:val="24"/>
          <w:szCs w:val="24"/>
          <w:u w:val="single"/>
        </w:rPr>
        <w:t>Prisma.schema</w:t>
      </w:r>
      <w:proofErr w:type="spellEnd"/>
    </w:p>
    <w:p w14:paraId="7E7ECCD1" w14:textId="77777777" w:rsidR="005B35DC" w:rsidRDefault="005B35DC" w:rsidP="005B35DC">
      <w:pPr>
        <w:rPr>
          <w:b/>
          <w:bCs/>
          <w:u w:val="single"/>
        </w:rPr>
      </w:pPr>
    </w:p>
    <w:p w14:paraId="286F576A" w14:textId="77777777" w:rsidR="005B35DC" w:rsidRDefault="005B35DC" w:rsidP="005B35DC">
      <w:r>
        <w:t>// This is your Prisma schema file,</w:t>
      </w:r>
    </w:p>
    <w:p w14:paraId="52795852" w14:textId="77777777" w:rsidR="005B35DC" w:rsidRDefault="005B35DC" w:rsidP="005B35DC">
      <w:r>
        <w:t>// learn more about it in the docs: https://pris.ly/d/prisma-schema</w:t>
      </w:r>
    </w:p>
    <w:p w14:paraId="143E2153" w14:textId="77777777" w:rsidR="005B35DC" w:rsidRDefault="005B35DC" w:rsidP="005B35DC"/>
    <w:p w14:paraId="2E913755" w14:textId="77777777" w:rsidR="005B35DC" w:rsidRDefault="005B35DC" w:rsidP="005B35DC">
      <w:r>
        <w:t>generator client {</w:t>
      </w:r>
    </w:p>
    <w:p w14:paraId="14048AFA" w14:textId="77777777" w:rsidR="005B35DC" w:rsidRDefault="005B35DC" w:rsidP="005B35DC">
      <w:r>
        <w:t xml:space="preserve">  provider = "</w:t>
      </w:r>
      <w:proofErr w:type="spellStart"/>
      <w:r>
        <w:t>prisma</w:t>
      </w:r>
      <w:proofErr w:type="spellEnd"/>
      <w:r>
        <w:t>-client-</w:t>
      </w:r>
      <w:proofErr w:type="spellStart"/>
      <w:r>
        <w:t>js</w:t>
      </w:r>
      <w:proofErr w:type="spellEnd"/>
      <w:r>
        <w:t>"</w:t>
      </w:r>
    </w:p>
    <w:p w14:paraId="0D545D29" w14:textId="77777777" w:rsidR="005B35DC" w:rsidRDefault="005B35DC" w:rsidP="005B35DC">
      <w:r>
        <w:t>}</w:t>
      </w:r>
    </w:p>
    <w:p w14:paraId="7886942E" w14:textId="77777777" w:rsidR="005B35DC" w:rsidRDefault="005B35DC" w:rsidP="005B35DC"/>
    <w:p w14:paraId="5DEFA1F2" w14:textId="77777777" w:rsidR="005B35DC" w:rsidRDefault="005B35DC" w:rsidP="005B35DC">
      <w:proofErr w:type="spellStart"/>
      <w:r>
        <w:t>datasource</w:t>
      </w:r>
      <w:proofErr w:type="spellEnd"/>
      <w:r>
        <w:t xml:space="preserve"> </w:t>
      </w:r>
      <w:proofErr w:type="spellStart"/>
      <w:r>
        <w:t>db</w:t>
      </w:r>
      <w:proofErr w:type="spellEnd"/>
      <w:r>
        <w:t xml:space="preserve"> {</w:t>
      </w:r>
    </w:p>
    <w:p w14:paraId="4D2496DB" w14:textId="77777777" w:rsidR="005B35DC" w:rsidRDefault="005B35DC" w:rsidP="005B35DC">
      <w:r>
        <w:t xml:space="preserve">  provider = "</w:t>
      </w:r>
      <w:proofErr w:type="spellStart"/>
      <w:r>
        <w:t>sqlite</w:t>
      </w:r>
      <w:proofErr w:type="spellEnd"/>
      <w:r>
        <w:t>"</w:t>
      </w:r>
    </w:p>
    <w:p w14:paraId="0FBC3683" w14:textId="77777777" w:rsidR="005B35DC" w:rsidRDefault="005B35DC" w:rsidP="005B35DC">
      <w:r>
        <w:t xml:space="preserve">  </w:t>
      </w:r>
      <w:proofErr w:type="spellStart"/>
      <w:r>
        <w:t>url</w:t>
      </w:r>
      <w:proofErr w:type="spellEnd"/>
      <w:r>
        <w:t xml:space="preserve">      = env("DATABASE_URL")</w:t>
      </w:r>
    </w:p>
    <w:p w14:paraId="42840918" w14:textId="77777777" w:rsidR="005B35DC" w:rsidRDefault="005B35DC" w:rsidP="005B35DC">
      <w:r>
        <w:t>}</w:t>
      </w:r>
    </w:p>
    <w:p w14:paraId="5E5DBED3" w14:textId="77777777" w:rsidR="005B35DC" w:rsidRDefault="005B35DC" w:rsidP="005B35DC"/>
    <w:p w14:paraId="4D6E8E13" w14:textId="77777777" w:rsidR="005B35DC" w:rsidRDefault="005B35DC" w:rsidP="005B35DC">
      <w:r>
        <w:t>model User {</w:t>
      </w:r>
    </w:p>
    <w:p w14:paraId="254D5E8C" w14:textId="77777777" w:rsidR="005B35DC" w:rsidRDefault="005B35DC" w:rsidP="005B35DC">
      <w:r>
        <w:t xml:space="preserve">  id       String @id @default(uuid())</w:t>
      </w:r>
    </w:p>
    <w:p w14:paraId="2430ED10" w14:textId="77777777" w:rsidR="005B35DC" w:rsidRDefault="005B35DC" w:rsidP="005B35DC">
      <w:r>
        <w:t xml:space="preserve">  username </w:t>
      </w:r>
      <w:proofErr w:type="gramStart"/>
      <w:r>
        <w:t>String @unique</w:t>
      </w:r>
      <w:proofErr w:type="gramEnd"/>
    </w:p>
    <w:p w14:paraId="04034E3E" w14:textId="77777777" w:rsidR="005B35DC" w:rsidRDefault="005B35DC" w:rsidP="005B35DC">
      <w:r>
        <w:t xml:space="preserve">  password String</w:t>
      </w:r>
    </w:p>
    <w:p w14:paraId="0DDD4252" w14:textId="77777777" w:rsidR="005B35DC" w:rsidRDefault="005B35DC" w:rsidP="005B35DC">
      <w:r>
        <w:t xml:space="preserve">  name     String</w:t>
      </w:r>
    </w:p>
    <w:p w14:paraId="7C45F430" w14:textId="77777777" w:rsidR="005B35DC" w:rsidRDefault="005B35DC" w:rsidP="005B35DC">
      <w:r>
        <w:t xml:space="preserve">  role     String // "student", "instructor", "admin"</w:t>
      </w:r>
    </w:p>
    <w:p w14:paraId="22B5E2AE" w14:textId="77777777" w:rsidR="005B35DC" w:rsidRDefault="005B35DC" w:rsidP="005B35DC"/>
    <w:p w14:paraId="36C5EFD3" w14:textId="77777777" w:rsidR="005B35DC" w:rsidRDefault="005B35DC" w:rsidP="005B35DC">
      <w:r>
        <w:t xml:space="preserve">  // Student specific fields</w:t>
      </w:r>
    </w:p>
    <w:p w14:paraId="628E377C" w14:textId="77777777" w:rsidR="005B35DC" w:rsidRDefault="005B35DC" w:rsidP="005B35DC">
      <w:r>
        <w:t xml:space="preserve">  </w:t>
      </w:r>
      <w:proofErr w:type="spellStart"/>
      <w:r>
        <w:t>studentId</w:t>
      </w:r>
      <w:proofErr w:type="spellEnd"/>
      <w:r>
        <w:t xml:space="preserve">         String?      </w:t>
      </w:r>
      <w:proofErr w:type="gramStart"/>
      <w:r>
        <w:t>@unique</w:t>
      </w:r>
      <w:proofErr w:type="gramEnd"/>
    </w:p>
    <w:p w14:paraId="04F374FB" w14:textId="77777777" w:rsidR="005B35DC" w:rsidRDefault="005B35DC" w:rsidP="005B35DC">
      <w:r>
        <w:t xml:space="preserve">  </w:t>
      </w:r>
      <w:proofErr w:type="spellStart"/>
      <w:r>
        <w:t>registeredClasses</w:t>
      </w:r>
      <w:proofErr w:type="spellEnd"/>
      <w:r>
        <w:t xml:space="preserve"> Class[]      @relation("StudentClasses")</w:t>
      </w:r>
    </w:p>
    <w:p w14:paraId="0ADB6800" w14:textId="77777777" w:rsidR="005B35DC" w:rsidRDefault="005B35DC" w:rsidP="005B35DC">
      <w:r>
        <w:t xml:space="preserve">  </w:t>
      </w:r>
      <w:proofErr w:type="spellStart"/>
      <w:r>
        <w:t>completedCourses</w:t>
      </w:r>
      <w:proofErr w:type="spellEnd"/>
      <w:r>
        <w:t xml:space="preserve">  Completion[]</w:t>
      </w:r>
    </w:p>
    <w:p w14:paraId="1E317EED" w14:textId="77777777" w:rsidR="005B35DC" w:rsidRDefault="005B35DC" w:rsidP="005B35DC"/>
    <w:p w14:paraId="6BDF030A" w14:textId="77777777" w:rsidR="005B35DC" w:rsidRDefault="005B35DC" w:rsidP="005B35DC">
      <w:r>
        <w:t xml:space="preserve">  // Instructor specific fields</w:t>
      </w:r>
    </w:p>
    <w:p w14:paraId="658498A2" w14:textId="77777777" w:rsidR="005B35DC" w:rsidRDefault="005B35DC" w:rsidP="005B35DC">
      <w:r>
        <w:t xml:space="preserve">  expertise       String?</w:t>
      </w:r>
    </w:p>
    <w:p w14:paraId="2AE05E63" w14:textId="77777777" w:rsidR="005B35DC" w:rsidRDefault="005B35DC" w:rsidP="005B35DC">
      <w:r>
        <w:t xml:space="preserve">  </w:t>
      </w:r>
      <w:proofErr w:type="spellStart"/>
      <w:r>
        <w:t>assignedClasses</w:t>
      </w:r>
      <w:proofErr w:type="spellEnd"/>
      <w:r>
        <w:t xml:space="preserve"> Class[]          @relation("InstructorClasses")</w:t>
      </w:r>
    </w:p>
    <w:p w14:paraId="7C91C624" w14:textId="77777777" w:rsidR="005B35DC" w:rsidRDefault="005B35DC" w:rsidP="005B35DC">
      <w:r>
        <w:t xml:space="preserve">  interests       </w:t>
      </w:r>
      <w:proofErr w:type="spellStart"/>
      <w:r>
        <w:t>CourseInterest</w:t>
      </w:r>
      <w:proofErr w:type="spellEnd"/>
      <w:r>
        <w:t>[]</w:t>
      </w:r>
    </w:p>
    <w:p w14:paraId="7F6B4C89" w14:textId="77777777" w:rsidR="005B35DC" w:rsidRDefault="005B35DC" w:rsidP="005B35DC">
      <w:r>
        <w:t>}</w:t>
      </w:r>
    </w:p>
    <w:p w14:paraId="52640E8B" w14:textId="77777777" w:rsidR="005B35DC" w:rsidRDefault="005B35DC" w:rsidP="005B35DC"/>
    <w:p w14:paraId="638EBE30" w14:textId="77777777" w:rsidR="005B35DC" w:rsidRDefault="005B35DC" w:rsidP="005B35DC">
      <w:r>
        <w:t>model Course {</w:t>
      </w:r>
    </w:p>
    <w:p w14:paraId="76233384" w14:textId="77777777" w:rsidR="005B35DC" w:rsidRDefault="005B35DC" w:rsidP="005B35DC">
      <w:r>
        <w:t xml:space="preserve">  id            String @id @default(uuid())</w:t>
      </w:r>
    </w:p>
    <w:p w14:paraId="3F7C475D" w14:textId="77777777" w:rsidR="005B35DC" w:rsidRDefault="005B35DC" w:rsidP="005B35DC">
      <w:r>
        <w:t xml:space="preserve">  code </w:t>
      </w:r>
      <w:proofErr w:type="gramStart"/>
      <w:r>
        <w:t xml:space="preserve">         String @</w:t>
      </w:r>
      <w:proofErr w:type="gramEnd"/>
      <w:r>
        <w:t>unique</w:t>
      </w:r>
    </w:p>
    <w:p w14:paraId="1DCA90BB" w14:textId="77777777" w:rsidR="005B35DC" w:rsidRDefault="005B35DC" w:rsidP="005B35DC">
      <w:r>
        <w:t xml:space="preserve">  name          String</w:t>
      </w:r>
    </w:p>
    <w:p w14:paraId="7F1F1685" w14:textId="77777777" w:rsidR="005B35DC" w:rsidRDefault="005B35DC" w:rsidP="005B35DC">
      <w:r>
        <w:t xml:space="preserve">  category      String</w:t>
      </w:r>
    </w:p>
    <w:p w14:paraId="66AFDC2F" w14:textId="77777777" w:rsidR="005B35DC" w:rsidRDefault="005B35DC" w:rsidP="005B35DC">
      <w:r>
        <w:t xml:space="preserve">  description   String</w:t>
      </w:r>
    </w:p>
    <w:p w14:paraId="039ED843" w14:textId="77777777" w:rsidR="005B35DC" w:rsidRDefault="005B35DC" w:rsidP="005B35DC">
      <w:r>
        <w:t xml:space="preserve">  prerequisites String</w:t>
      </w:r>
    </w:p>
    <w:p w14:paraId="7FDB2601" w14:textId="77777777" w:rsidR="005B35DC" w:rsidRDefault="005B35DC" w:rsidP="005B35DC">
      <w:r>
        <w:t xml:space="preserve">  status        String</w:t>
      </w:r>
    </w:p>
    <w:p w14:paraId="154DDFE3" w14:textId="77777777" w:rsidR="005B35DC" w:rsidRDefault="005B35DC" w:rsidP="005B35DC"/>
    <w:p w14:paraId="6792D41D" w14:textId="77777777" w:rsidR="005B35DC" w:rsidRDefault="005B35DC" w:rsidP="005B35DC">
      <w:r>
        <w:t xml:space="preserve">  classes     Class[]</w:t>
      </w:r>
    </w:p>
    <w:p w14:paraId="06E055C6" w14:textId="77777777" w:rsidR="005B35DC" w:rsidRDefault="005B35DC" w:rsidP="005B35DC">
      <w:r>
        <w:t xml:space="preserve">  interests   </w:t>
      </w:r>
      <w:proofErr w:type="spellStart"/>
      <w:r>
        <w:t>CourseInterest</w:t>
      </w:r>
      <w:proofErr w:type="spellEnd"/>
      <w:r>
        <w:t>[]</w:t>
      </w:r>
    </w:p>
    <w:p w14:paraId="67473C5B" w14:textId="77777777" w:rsidR="005B35DC" w:rsidRDefault="005B35DC" w:rsidP="005B35DC">
      <w:r>
        <w:t xml:space="preserve">  completions Completion[]</w:t>
      </w:r>
    </w:p>
    <w:p w14:paraId="32E36E70" w14:textId="77777777" w:rsidR="005B35DC" w:rsidRDefault="005B35DC" w:rsidP="005B35DC"/>
    <w:p w14:paraId="5A10906F" w14:textId="77777777" w:rsidR="005B35DC" w:rsidRDefault="005B35DC" w:rsidP="005B35DC">
      <w:r>
        <w:t xml:space="preserve">  </w:t>
      </w:r>
      <w:proofErr w:type="spellStart"/>
      <w:r>
        <w:t>creat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4881D2AF"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377C4DAE" w14:textId="77777777" w:rsidR="005B35DC" w:rsidRDefault="005B35DC" w:rsidP="005B35DC">
      <w:r>
        <w:t>}</w:t>
      </w:r>
    </w:p>
    <w:p w14:paraId="36BCD857" w14:textId="77777777" w:rsidR="005B35DC" w:rsidRDefault="005B35DC" w:rsidP="005B35DC"/>
    <w:p w14:paraId="05C44A11" w14:textId="77777777" w:rsidR="005B35DC" w:rsidRDefault="005B35DC" w:rsidP="005B35DC">
      <w:r>
        <w:t>model Class {</w:t>
      </w:r>
    </w:p>
    <w:p w14:paraId="565A1417" w14:textId="77777777" w:rsidR="005B35DC" w:rsidRDefault="005B35DC" w:rsidP="005B35DC">
      <w:r>
        <w:t xml:space="preserve">  id       String @id @default(uuid())</w:t>
      </w:r>
    </w:p>
    <w:p w14:paraId="58C18CBF" w14:textId="77777777" w:rsidR="005B35DC" w:rsidRDefault="005B35DC" w:rsidP="005B35DC">
      <w:r>
        <w:t xml:space="preserve">  </w:t>
      </w:r>
      <w:proofErr w:type="spellStart"/>
      <w:r>
        <w:t>classId</w:t>
      </w:r>
      <w:proofErr w:type="spellEnd"/>
      <w:r>
        <w:t xml:space="preserve">  String @unique // e.g., "CMPS350-01"</w:t>
      </w:r>
    </w:p>
    <w:p w14:paraId="144165CA" w14:textId="77777777" w:rsidR="005B35DC" w:rsidRDefault="005B35DC" w:rsidP="005B35DC">
      <w:r>
        <w:t xml:space="preserve">  schedule String</w:t>
      </w:r>
    </w:p>
    <w:p w14:paraId="2BEAA72A" w14:textId="77777777" w:rsidR="005B35DC" w:rsidRDefault="005B35DC" w:rsidP="005B35DC">
      <w:r>
        <w:t xml:space="preserve">  capacity Int</w:t>
      </w:r>
    </w:p>
    <w:p w14:paraId="641BB33F" w14:textId="77777777" w:rsidR="005B35DC" w:rsidRDefault="005B35DC" w:rsidP="005B35DC"/>
    <w:p w14:paraId="15B8728C" w14:textId="77777777" w:rsidR="005B35DC" w:rsidRDefault="005B35DC" w:rsidP="005B35DC">
      <w:r>
        <w:t xml:space="preserve">  </w:t>
      </w:r>
      <w:proofErr w:type="spellStart"/>
      <w:r>
        <w:t>courseId</w:t>
      </w:r>
      <w:proofErr w:type="spellEnd"/>
      <w:r>
        <w:t xml:space="preserve"> String</w:t>
      </w:r>
    </w:p>
    <w:p w14:paraId="600F2599" w14:textId="77777777" w:rsidR="005B35DC" w:rsidRDefault="005B35DC" w:rsidP="005B35DC">
      <w:r>
        <w:t xml:space="preserve">  course </w:t>
      </w:r>
      <w:proofErr w:type="gramStart"/>
      <w:r>
        <w:t xml:space="preserve">  </w:t>
      </w:r>
      <w:proofErr w:type="spellStart"/>
      <w:r>
        <w:t>Course</w:t>
      </w:r>
      <w:proofErr w:type="spellEnd"/>
      <w:r>
        <w:t xml:space="preserve"> @relation(</w:t>
      </w:r>
      <w:proofErr w:type="gramEnd"/>
      <w:r>
        <w:t>fields: [</w:t>
      </w:r>
      <w:proofErr w:type="spellStart"/>
      <w:r>
        <w:t>courseId</w:t>
      </w:r>
      <w:proofErr w:type="spellEnd"/>
      <w:r>
        <w:t xml:space="preserve">], references: [id], </w:t>
      </w:r>
      <w:proofErr w:type="spellStart"/>
      <w:r>
        <w:t>onDelete</w:t>
      </w:r>
      <w:proofErr w:type="spellEnd"/>
      <w:r>
        <w:t>: Cascade)</w:t>
      </w:r>
    </w:p>
    <w:p w14:paraId="40223606" w14:textId="77777777" w:rsidR="005B35DC" w:rsidRDefault="005B35DC" w:rsidP="005B35DC"/>
    <w:p w14:paraId="7B7F5D0B" w14:textId="77777777" w:rsidR="005B35DC" w:rsidRDefault="005B35DC" w:rsidP="005B35DC">
      <w:r>
        <w:t xml:space="preserve">  </w:t>
      </w:r>
      <w:proofErr w:type="spellStart"/>
      <w:r>
        <w:t>instructorId</w:t>
      </w:r>
      <w:proofErr w:type="spellEnd"/>
      <w:r>
        <w:t xml:space="preserve"> String?</w:t>
      </w:r>
    </w:p>
    <w:p w14:paraId="6021592B" w14:textId="77777777" w:rsidR="005B35DC" w:rsidRDefault="005B35DC" w:rsidP="005B35DC">
      <w:r>
        <w:t xml:space="preserve">  instructor   User?   @</w:t>
      </w:r>
      <w:proofErr w:type="gramStart"/>
      <w:r>
        <w:t>relation(</w:t>
      </w:r>
      <w:proofErr w:type="gramEnd"/>
      <w:r>
        <w:t>"InstructorClasses", fields: [</w:t>
      </w:r>
      <w:proofErr w:type="spellStart"/>
      <w:r>
        <w:t>instructorId</w:t>
      </w:r>
      <w:proofErr w:type="spellEnd"/>
      <w:r>
        <w:t>], references: [id])</w:t>
      </w:r>
    </w:p>
    <w:p w14:paraId="7A66AF4B" w14:textId="77777777" w:rsidR="005B35DC" w:rsidRDefault="005B35DC" w:rsidP="005B35DC"/>
    <w:p w14:paraId="505FC6EF" w14:textId="77777777" w:rsidR="005B35DC" w:rsidRDefault="005B35DC" w:rsidP="005B35DC">
      <w:r>
        <w:t xml:space="preserve">  </w:t>
      </w:r>
      <w:proofErr w:type="spellStart"/>
      <w:r>
        <w:t>registeredStudents</w:t>
      </w:r>
      <w:proofErr w:type="spellEnd"/>
      <w:r>
        <w:t xml:space="preserve"> User[] @relation("StudentClasses")</w:t>
      </w:r>
    </w:p>
    <w:p w14:paraId="055F8DE1" w14:textId="77777777" w:rsidR="005B35DC" w:rsidRDefault="005B35DC" w:rsidP="005B35DC"/>
    <w:p w14:paraId="3DD2960E" w14:textId="77777777" w:rsidR="005B35DC" w:rsidRDefault="005B35DC" w:rsidP="005B35DC">
      <w:r>
        <w:t xml:space="preserve">  </w:t>
      </w:r>
      <w:proofErr w:type="spellStart"/>
      <w:r>
        <w:t>creat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52D35C18"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1180E9BA" w14:textId="77777777" w:rsidR="005B35DC" w:rsidRDefault="005B35DC" w:rsidP="005B35DC">
      <w:r>
        <w:t>}</w:t>
      </w:r>
    </w:p>
    <w:p w14:paraId="1993325B" w14:textId="77777777" w:rsidR="005B35DC" w:rsidRDefault="005B35DC" w:rsidP="005B35DC"/>
    <w:p w14:paraId="3EFF7FDC" w14:textId="77777777" w:rsidR="005B35DC" w:rsidRDefault="005B35DC" w:rsidP="005B35DC">
      <w:r>
        <w:t>model Completion {</w:t>
      </w:r>
    </w:p>
    <w:p w14:paraId="6AD8FA9A" w14:textId="77777777" w:rsidR="005B35DC" w:rsidRDefault="005B35DC" w:rsidP="005B35DC">
      <w:r>
        <w:t xml:space="preserve">  id    String @id @default(uuid())</w:t>
      </w:r>
    </w:p>
    <w:p w14:paraId="2112E46D" w14:textId="77777777" w:rsidR="005B35DC" w:rsidRDefault="005B35DC" w:rsidP="005B35DC">
      <w:r>
        <w:t xml:space="preserve">  </w:t>
      </w:r>
      <w:proofErr w:type="gramStart"/>
      <w:r>
        <w:t>grade</w:t>
      </w:r>
      <w:proofErr w:type="gramEnd"/>
      <w:r>
        <w:t xml:space="preserve"> String</w:t>
      </w:r>
    </w:p>
    <w:p w14:paraId="6CD1F473" w14:textId="77777777" w:rsidR="005B35DC" w:rsidRDefault="005B35DC" w:rsidP="005B35DC"/>
    <w:p w14:paraId="4D9BCB39" w14:textId="77777777" w:rsidR="005B35DC" w:rsidRDefault="005B35DC" w:rsidP="005B35DC">
      <w:r>
        <w:t xml:space="preserve">  </w:t>
      </w:r>
      <w:proofErr w:type="spellStart"/>
      <w:r>
        <w:t>userId</w:t>
      </w:r>
      <w:proofErr w:type="spellEnd"/>
      <w:r>
        <w:t xml:space="preserve"> String</w:t>
      </w:r>
    </w:p>
    <w:p w14:paraId="6CD035D3" w14:textId="77777777" w:rsidR="005B35DC" w:rsidRDefault="005B35DC" w:rsidP="005B35DC">
      <w:r>
        <w:t xml:space="preserve">  user </w:t>
      </w:r>
      <w:proofErr w:type="gramStart"/>
      <w:r>
        <w:t xml:space="preserve">  </w:t>
      </w:r>
      <w:proofErr w:type="spellStart"/>
      <w:r>
        <w:t>User</w:t>
      </w:r>
      <w:proofErr w:type="spellEnd"/>
      <w:r>
        <w:t xml:space="preserve">   @relation(</w:t>
      </w:r>
      <w:proofErr w:type="gramEnd"/>
      <w:r>
        <w:t>fields: [</w:t>
      </w:r>
      <w:proofErr w:type="spellStart"/>
      <w:r>
        <w:t>userId</w:t>
      </w:r>
      <w:proofErr w:type="spellEnd"/>
      <w:r>
        <w:t xml:space="preserve">], references: [id], </w:t>
      </w:r>
      <w:proofErr w:type="spellStart"/>
      <w:r>
        <w:t>onDelete</w:t>
      </w:r>
      <w:proofErr w:type="spellEnd"/>
      <w:r>
        <w:t>: Cascade)</w:t>
      </w:r>
    </w:p>
    <w:p w14:paraId="0AADE3FB" w14:textId="77777777" w:rsidR="005B35DC" w:rsidRDefault="005B35DC" w:rsidP="005B35DC"/>
    <w:p w14:paraId="4C0FBF44" w14:textId="77777777" w:rsidR="005B35DC" w:rsidRDefault="005B35DC" w:rsidP="005B35DC">
      <w:r>
        <w:t xml:space="preserve">  </w:t>
      </w:r>
      <w:proofErr w:type="spellStart"/>
      <w:r>
        <w:t>courseId</w:t>
      </w:r>
      <w:proofErr w:type="spellEnd"/>
      <w:r>
        <w:t xml:space="preserve"> String</w:t>
      </w:r>
    </w:p>
    <w:p w14:paraId="13297E8E" w14:textId="77777777" w:rsidR="005B35DC" w:rsidRDefault="005B35DC" w:rsidP="005B35DC">
      <w:r>
        <w:t xml:space="preserve">  course </w:t>
      </w:r>
      <w:proofErr w:type="gramStart"/>
      <w:r>
        <w:t xml:space="preserve">  </w:t>
      </w:r>
      <w:proofErr w:type="spellStart"/>
      <w:r>
        <w:t>Course</w:t>
      </w:r>
      <w:proofErr w:type="spellEnd"/>
      <w:r>
        <w:t xml:space="preserve"> @relation(</w:t>
      </w:r>
      <w:proofErr w:type="gramEnd"/>
      <w:r>
        <w:t>fields: [</w:t>
      </w:r>
      <w:proofErr w:type="spellStart"/>
      <w:r>
        <w:t>courseId</w:t>
      </w:r>
      <w:proofErr w:type="spellEnd"/>
      <w:r>
        <w:t xml:space="preserve">], references: [id], </w:t>
      </w:r>
      <w:proofErr w:type="spellStart"/>
      <w:r>
        <w:t>onDelete</w:t>
      </w:r>
      <w:proofErr w:type="spellEnd"/>
      <w:r>
        <w:t>: Cascade)</w:t>
      </w:r>
    </w:p>
    <w:p w14:paraId="39E8C1D0" w14:textId="77777777" w:rsidR="005B35DC" w:rsidRDefault="005B35DC" w:rsidP="005B35DC"/>
    <w:p w14:paraId="31601331" w14:textId="77777777" w:rsidR="005B35DC" w:rsidRDefault="005B35DC" w:rsidP="005B35DC">
      <w:r>
        <w:t xml:space="preserve">  </w:t>
      </w:r>
      <w:proofErr w:type="spellStart"/>
      <w:r>
        <w:t>complet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4DCD1558" w14:textId="77777777" w:rsidR="005B35DC" w:rsidRDefault="005B35DC" w:rsidP="005B35DC"/>
    <w:p w14:paraId="4FB8A2F1" w14:textId="77777777" w:rsidR="005B35DC" w:rsidRDefault="005B35DC" w:rsidP="005B35DC">
      <w:r>
        <w:t xml:space="preserve">  @@</w:t>
      </w:r>
      <w:proofErr w:type="gramStart"/>
      <w:r>
        <w:t>unique(</w:t>
      </w:r>
      <w:proofErr w:type="gramEnd"/>
      <w:r>
        <w:t xml:space="preserve">[userId, </w:t>
      </w:r>
      <w:proofErr w:type="spellStart"/>
      <w:r>
        <w:t>courseId</w:t>
      </w:r>
      <w:proofErr w:type="spellEnd"/>
      <w:r>
        <w:t>])</w:t>
      </w:r>
    </w:p>
    <w:p w14:paraId="794FC672" w14:textId="77777777" w:rsidR="005B35DC" w:rsidRDefault="005B35DC" w:rsidP="005B35DC">
      <w:r>
        <w:t>}</w:t>
      </w:r>
    </w:p>
    <w:p w14:paraId="047D0DE3" w14:textId="77777777" w:rsidR="005B35DC" w:rsidRDefault="005B35DC" w:rsidP="005B35DC"/>
    <w:p w14:paraId="4C8A645A" w14:textId="77777777" w:rsidR="005B35DC" w:rsidRDefault="005B35DC" w:rsidP="005B35DC">
      <w:r>
        <w:t xml:space="preserve">model </w:t>
      </w:r>
      <w:proofErr w:type="spellStart"/>
      <w:r>
        <w:t>CourseInterest</w:t>
      </w:r>
      <w:proofErr w:type="spellEnd"/>
      <w:r>
        <w:t xml:space="preserve"> {</w:t>
      </w:r>
    </w:p>
    <w:p w14:paraId="7438B4F2" w14:textId="77777777" w:rsidR="005B35DC" w:rsidRDefault="005B35DC" w:rsidP="005B35DC">
      <w:r>
        <w:t xml:space="preserve">  id String @id @default(uuid())</w:t>
      </w:r>
    </w:p>
    <w:p w14:paraId="3E82A977" w14:textId="77777777" w:rsidR="005B35DC" w:rsidRDefault="005B35DC" w:rsidP="005B35DC"/>
    <w:p w14:paraId="35AC1651" w14:textId="77777777" w:rsidR="005B35DC" w:rsidRDefault="005B35DC" w:rsidP="005B35DC">
      <w:r>
        <w:t xml:space="preserve">  </w:t>
      </w:r>
      <w:proofErr w:type="spellStart"/>
      <w:r>
        <w:t>userId</w:t>
      </w:r>
      <w:proofErr w:type="spellEnd"/>
      <w:r>
        <w:t xml:space="preserve"> String</w:t>
      </w:r>
    </w:p>
    <w:p w14:paraId="25E10455" w14:textId="77777777" w:rsidR="005B35DC" w:rsidRDefault="005B35DC" w:rsidP="005B35DC">
      <w:r>
        <w:t xml:space="preserve">  user </w:t>
      </w:r>
      <w:proofErr w:type="gramStart"/>
      <w:r>
        <w:t xml:space="preserve">  </w:t>
      </w:r>
      <w:proofErr w:type="spellStart"/>
      <w:r>
        <w:t>User</w:t>
      </w:r>
      <w:proofErr w:type="spellEnd"/>
      <w:r>
        <w:t xml:space="preserve">   @relation(</w:t>
      </w:r>
      <w:proofErr w:type="gramEnd"/>
      <w:r>
        <w:t>fields: [</w:t>
      </w:r>
      <w:proofErr w:type="spellStart"/>
      <w:r>
        <w:t>userId</w:t>
      </w:r>
      <w:proofErr w:type="spellEnd"/>
      <w:r>
        <w:t xml:space="preserve">], references: [id], </w:t>
      </w:r>
      <w:proofErr w:type="spellStart"/>
      <w:r>
        <w:t>onDelete</w:t>
      </w:r>
      <w:proofErr w:type="spellEnd"/>
      <w:r>
        <w:t>: Cascade)</w:t>
      </w:r>
    </w:p>
    <w:p w14:paraId="447001BA" w14:textId="77777777" w:rsidR="005B35DC" w:rsidRDefault="005B35DC" w:rsidP="005B35DC"/>
    <w:p w14:paraId="17FF160A" w14:textId="77777777" w:rsidR="005B35DC" w:rsidRDefault="005B35DC" w:rsidP="005B35DC">
      <w:r>
        <w:t xml:space="preserve">  </w:t>
      </w:r>
      <w:proofErr w:type="spellStart"/>
      <w:r>
        <w:t>courseId</w:t>
      </w:r>
      <w:proofErr w:type="spellEnd"/>
      <w:r>
        <w:t xml:space="preserve"> String</w:t>
      </w:r>
    </w:p>
    <w:p w14:paraId="2FFD2C77" w14:textId="77777777" w:rsidR="005B35DC" w:rsidRDefault="005B35DC" w:rsidP="005B35DC">
      <w:r>
        <w:t xml:space="preserve">  course </w:t>
      </w:r>
      <w:proofErr w:type="gramStart"/>
      <w:r>
        <w:t xml:space="preserve">  </w:t>
      </w:r>
      <w:proofErr w:type="spellStart"/>
      <w:r>
        <w:t>Course</w:t>
      </w:r>
      <w:proofErr w:type="spellEnd"/>
      <w:r>
        <w:t xml:space="preserve"> @relation(</w:t>
      </w:r>
      <w:proofErr w:type="gramEnd"/>
      <w:r>
        <w:t>fields: [</w:t>
      </w:r>
      <w:proofErr w:type="spellStart"/>
      <w:r>
        <w:t>courseId</w:t>
      </w:r>
      <w:proofErr w:type="spellEnd"/>
      <w:r>
        <w:t xml:space="preserve">], references: [id], </w:t>
      </w:r>
      <w:proofErr w:type="spellStart"/>
      <w:r>
        <w:t>onDelete</w:t>
      </w:r>
      <w:proofErr w:type="spellEnd"/>
      <w:r>
        <w:t>: Cascade)</w:t>
      </w:r>
    </w:p>
    <w:p w14:paraId="1E9F98DD" w14:textId="77777777" w:rsidR="005B35DC" w:rsidRDefault="005B35DC" w:rsidP="005B35DC"/>
    <w:p w14:paraId="6BB822A2" w14:textId="77777777" w:rsidR="005B35DC" w:rsidRDefault="005B35DC" w:rsidP="005B35DC">
      <w:r>
        <w:t xml:space="preserve">  </w:t>
      </w:r>
      <w:proofErr w:type="spellStart"/>
      <w:r>
        <w:t>express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1215A494" w14:textId="77777777" w:rsidR="005B35DC" w:rsidRDefault="005B35DC" w:rsidP="005B35DC"/>
    <w:p w14:paraId="635781D4" w14:textId="77777777" w:rsidR="005B35DC" w:rsidRDefault="005B35DC" w:rsidP="005B35DC">
      <w:r>
        <w:t xml:space="preserve">  @@</w:t>
      </w:r>
      <w:proofErr w:type="gramStart"/>
      <w:r>
        <w:t>unique(</w:t>
      </w:r>
      <w:proofErr w:type="gramEnd"/>
      <w:r>
        <w:t xml:space="preserve">[userId, </w:t>
      </w:r>
      <w:proofErr w:type="spellStart"/>
      <w:r>
        <w:t>courseId</w:t>
      </w:r>
      <w:proofErr w:type="spellEnd"/>
      <w:r>
        <w:t>])</w:t>
      </w:r>
    </w:p>
    <w:p w14:paraId="314AF0AF" w14:textId="2F1C8778" w:rsidR="005B35DC" w:rsidRDefault="005B35DC" w:rsidP="005B35DC">
      <w:r>
        <w:t>}</w:t>
      </w:r>
    </w:p>
    <w:p w14:paraId="4EA997E0" w14:textId="77777777" w:rsidR="005B35DC" w:rsidRDefault="005B35DC" w:rsidP="005B35DC"/>
    <w:p w14:paraId="339442FB" w14:textId="77777777" w:rsidR="005B35DC" w:rsidRDefault="005B35DC" w:rsidP="005B35DC"/>
    <w:p w14:paraId="2C82211A" w14:textId="77777777" w:rsidR="005B35DC" w:rsidRDefault="005B35DC" w:rsidP="005B35DC"/>
    <w:p w14:paraId="0F55369A" w14:textId="77777777" w:rsidR="005B35DC" w:rsidRDefault="005B35DC" w:rsidP="005B35DC"/>
    <w:p w14:paraId="034093DA" w14:textId="77777777" w:rsidR="005B35DC" w:rsidRDefault="005B35DC" w:rsidP="005B35DC"/>
    <w:p w14:paraId="1B82E3AC" w14:textId="77777777" w:rsidR="005B35DC" w:rsidRDefault="005B35DC" w:rsidP="005B35DC"/>
    <w:p w14:paraId="49FDB6B0" w14:textId="77777777" w:rsidR="005B35DC" w:rsidRDefault="005B35DC" w:rsidP="005B35DC"/>
    <w:p w14:paraId="7F29DFAA" w14:textId="77777777" w:rsidR="005B35DC" w:rsidRDefault="005B35DC" w:rsidP="005B35DC"/>
    <w:p w14:paraId="50993BA1" w14:textId="77777777" w:rsidR="005B35DC" w:rsidRDefault="005B35DC" w:rsidP="005B35DC"/>
    <w:p w14:paraId="00ACEFB0" w14:textId="0898B0FC" w:rsidR="005B35DC" w:rsidRPr="005B35DC" w:rsidRDefault="005B35DC" w:rsidP="005B35DC">
      <w:pPr>
        <w:rPr>
          <w:b/>
          <w:bCs/>
          <w:sz w:val="24"/>
          <w:szCs w:val="24"/>
          <w:u w:val="single"/>
        </w:rPr>
      </w:pPr>
      <w:r w:rsidRPr="005B35DC">
        <w:rPr>
          <w:b/>
          <w:bCs/>
          <w:sz w:val="24"/>
          <w:szCs w:val="24"/>
          <w:u w:val="single"/>
        </w:rPr>
        <w:lastRenderedPageBreak/>
        <w:t>ER Diagram</w:t>
      </w:r>
    </w:p>
    <w:p w14:paraId="45DECBD5" w14:textId="77777777" w:rsidR="005B35DC" w:rsidRDefault="005B35DC" w:rsidP="005B35DC">
      <w:pPr>
        <w:rPr>
          <w:b/>
          <w:bCs/>
          <w:u w:val="single"/>
        </w:rPr>
      </w:pPr>
    </w:p>
    <w:p w14:paraId="6B9FB2CF" w14:textId="77777777" w:rsidR="005B35DC" w:rsidRPr="005B35DC" w:rsidRDefault="005B35DC" w:rsidP="005B35DC">
      <w:pPr>
        <w:rPr>
          <w:b/>
          <w:bCs/>
          <w:u w:val="single"/>
        </w:rPr>
      </w:pPr>
    </w:p>
    <w:p w14:paraId="74577DD6" w14:textId="77777777" w:rsidR="005B35DC" w:rsidRDefault="005B35DC" w:rsidP="005B35DC"/>
    <w:p w14:paraId="5E5B244C" w14:textId="77777777" w:rsidR="005B35DC" w:rsidRPr="005B35DC" w:rsidRDefault="005B35DC" w:rsidP="005B35DC"/>
    <w:p w14:paraId="72246189" w14:textId="07260153" w:rsidR="003E0F59" w:rsidRDefault="003E0F59" w:rsidP="00812CB5">
      <w:pPr>
        <w:pStyle w:val="Heading1"/>
        <w:numPr>
          <w:ilvl w:val="0"/>
          <w:numId w:val="32"/>
        </w:numPr>
        <w:spacing w:before="240" w:after="120"/>
      </w:pPr>
      <w:r w:rsidRPr="00400B37">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Username</w:t>
      </w:r>
      <w:proofErr w:type="spellEnd"/>
      <w:r>
        <w:rPr>
          <w:rFonts w:ascii="Courier New" w:eastAsia="Times New Roman" w:hAnsi="Courier New" w:cs="Courier New"/>
          <w:color w:val="auto"/>
          <w:sz w:val="20"/>
          <w:szCs w:val="20"/>
        </w:rPr>
        <w:t>(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StudentBy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student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Student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Instructor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Category</w:t>
      </w:r>
      <w:proofErr w:type="spellEnd"/>
      <w:r>
        <w:rPr>
          <w:rFonts w:ascii="Courier New" w:eastAsia="Times New Roman" w:hAnsi="Courier New" w:cs="Courier New"/>
          <w:color w:val="auto"/>
          <w:sz w:val="20"/>
          <w:szCs w:val="20"/>
        </w:rPr>
        <w:t>(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Status</w:t>
      </w:r>
      <w:proofErr w:type="spellEnd"/>
      <w:r>
        <w:rPr>
          <w:rFonts w:ascii="Courier New" w:eastAsia="Times New Roman" w:hAnsi="Courier New" w:cs="Courier New"/>
          <w:color w:val="auto"/>
          <w:sz w:val="20"/>
          <w:szCs w:val="20"/>
        </w:rPr>
        <w:t>(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create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urse</w:t>
      </w:r>
      <w:proofErr w:type="spellEnd"/>
      <w:r>
        <w:rPr>
          <w:rFonts w:ascii="Courier New" w:eastAsia="Times New Roman" w:hAnsi="Courier New" w:cs="Courier New"/>
          <w:color w:val="auto"/>
          <w:sz w:val="20"/>
          <w:szCs w:val="20"/>
        </w:rPr>
        <w:t xml:space="preserve">(id, </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deleteCourse</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Class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Student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Student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ssignInstructorTo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lastRenderedPageBreak/>
        <w:t>remove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Instructor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ddCompleted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mpletedCourseGrad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20658B0" w14:textId="77777777" w:rsidR="00D972ED" w:rsidRDefault="00D972ED" w:rsidP="00B46AC0">
      <w:pPr>
        <w:ind w:left="0" w:firstLine="0"/>
      </w:pPr>
    </w:p>
    <w:p w14:paraId="771E849F" w14:textId="77777777" w:rsidR="00D972ED" w:rsidRDefault="00D972ED" w:rsidP="00B46AC0">
      <w:pPr>
        <w:ind w:left="0" w:firstLine="0"/>
      </w:pPr>
    </w:p>
    <w:p w14:paraId="75600DBD" w14:textId="77777777" w:rsidR="00D972ED" w:rsidRDefault="00D972ED" w:rsidP="00B46AC0">
      <w:pPr>
        <w:ind w:left="0" w:firstLine="0"/>
      </w:pPr>
    </w:p>
    <w:p w14:paraId="5F09DE58" w14:textId="77777777" w:rsidR="00D972ED" w:rsidRDefault="00D972ED" w:rsidP="00B46AC0">
      <w:pPr>
        <w:ind w:left="0" w:firstLine="0"/>
      </w:pPr>
    </w:p>
    <w:p w14:paraId="5F0BE240" w14:textId="77777777" w:rsidR="00D972ED" w:rsidRDefault="00D972ED"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lastRenderedPageBreak/>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146F8DE4" w14:textId="7D72338D" w:rsidR="008A7A9F" w:rsidRPr="008A7A9F" w:rsidRDefault="008A7A9F" w:rsidP="008A7A9F">
      <w:r>
        <w:rPr>
          <w:noProof/>
        </w:rPr>
        <w:drawing>
          <wp:inline distT="0" distB="0" distL="0" distR="0" wp14:anchorId="1C14E2D7" wp14:editId="29D542DE">
            <wp:extent cx="6129655" cy="3156585"/>
            <wp:effectExtent l="0" t="0" r="4445" b="5715"/>
            <wp:docPr id="1263748438" name="Picture 1" descr="A screenshot of a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48438" name="Picture 1" descr="A screenshot of a dashboard&#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9655" cy="3156585"/>
                    </a:xfrm>
                    <a:prstGeom prst="rect">
                      <a:avLst/>
                    </a:prstGeom>
                    <a:noFill/>
                    <a:ln>
                      <a:noFill/>
                    </a:ln>
                  </pic:spPr>
                </pic:pic>
              </a:graphicData>
            </a:graphic>
          </wp:inline>
        </w:drawing>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546B2686" w14:textId="77777777" w:rsidR="008A7A9F" w:rsidRPr="008A055C" w:rsidRDefault="008A7A9F" w:rsidP="008A7A9F">
      <w:pPr>
        <w:ind w:left="0" w:firstLine="0"/>
      </w:pPr>
      <w:r>
        <w:t xml:space="preserve">              </w:t>
      </w:r>
      <w:r>
        <w:t xml:space="preserve">              </w:t>
      </w:r>
      <w:r w:rsidRPr="008A055C">
        <w:t>// 1. Total number of users by role</w:t>
      </w:r>
    </w:p>
    <w:p w14:paraId="2DB1C9EF" w14:textId="77777777" w:rsidR="008A7A9F" w:rsidRPr="008A055C" w:rsidRDefault="008A7A9F" w:rsidP="008A7A9F">
      <w:pPr>
        <w:ind w:left="0" w:firstLine="0"/>
      </w:pPr>
      <w:r w:rsidRPr="008A055C">
        <w:t xml:space="preserve">export async function </w:t>
      </w:r>
      <w:proofErr w:type="spellStart"/>
      <w:proofErr w:type="gramStart"/>
      <w:r w:rsidRPr="008A055C">
        <w:t>getUserCountsByRole</w:t>
      </w:r>
      <w:proofErr w:type="spellEnd"/>
      <w:r w:rsidRPr="008A055C">
        <w:t>(</w:t>
      </w:r>
      <w:proofErr w:type="gramEnd"/>
      <w:r w:rsidRPr="008A055C">
        <w:t>) {</w:t>
      </w:r>
    </w:p>
    <w:p w14:paraId="189CA04E" w14:textId="77777777" w:rsidR="008A7A9F" w:rsidRPr="008A055C" w:rsidRDefault="008A7A9F" w:rsidP="008A7A9F">
      <w:pPr>
        <w:ind w:left="0" w:firstLine="0"/>
      </w:pPr>
      <w:r w:rsidRPr="008A055C">
        <w:t xml:space="preserve">  return </w:t>
      </w:r>
      <w:proofErr w:type="spellStart"/>
      <w:r w:rsidRPr="008A055C">
        <w:t>prisma.</w:t>
      </w:r>
      <w:proofErr w:type="gramStart"/>
      <w:r w:rsidRPr="008A055C">
        <w:t>user.groupBy</w:t>
      </w:r>
      <w:proofErr w:type="spellEnd"/>
      <w:proofErr w:type="gramEnd"/>
      <w:r w:rsidRPr="008A055C">
        <w:t>({</w:t>
      </w:r>
    </w:p>
    <w:p w14:paraId="4BBE98F1" w14:textId="77777777" w:rsidR="008A7A9F" w:rsidRPr="008A055C" w:rsidRDefault="008A7A9F" w:rsidP="008A7A9F">
      <w:pPr>
        <w:ind w:left="0" w:firstLine="0"/>
      </w:pPr>
      <w:r w:rsidRPr="008A055C">
        <w:t xml:space="preserve">    </w:t>
      </w:r>
      <w:proofErr w:type="gramStart"/>
      <w:r w:rsidRPr="008A055C">
        <w:t>by</w:t>
      </w:r>
      <w:proofErr w:type="gramEnd"/>
      <w:r w:rsidRPr="008A055C">
        <w:t>: ['role'],</w:t>
      </w:r>
    </w:p>
    <w:p w14:paraId="69FE2FC3" w14:textId="77777777" w:rsidR="008A7A9F" w:rsidRPr="008A055C" w:rsidRDefault="008A7A9F" w:rsidP="008A7A9F">
      <w:pPr>
        <w:ind w:left="0" w:firstLine="0"/>
      </w:pPr>
      <w:r w:rsidRPr="008A055C">
        <w:t>    _count: true,</w:t>
      </w:r>
    </w:p>
    <w:p w14:paraId="577B405A" w14:textId="77777777" w:rsidR="008A7A9F" w:rsidRPr="008A055C" w:rsidRDefault="008A7A9F" w:rsidP="008A7A9F">
      <w:pPr>
        <w:ind w:left="0" w:firstLine="0"/>
      </w:pPr>
      <w:r w:rsidRPr="008A055C">
        <w:t>  });</w:t>
      </w:r>
    </w:p>
    <w:p w14:paraId="2E60A7D8" w14:textId="77777777" w:rsidR="008A7A9F" w:rsidRPr="008A055C" w:rsidRDefault="008A7A9F" w:rsidP="008A7A9F">
      <w:pPr>
        <w:ind w:left="0" w:firstLine="0"/>
      </w:pPr>
      <w:r w:rsidRPr="008A055C">
        <w:t>}</w:t>
      </w:r>
    </w:p>
    <w:p w14:paraId="4D13D991" w14:textId="77777777" w:rsidR="008A7A9F" w:rsidRPr="008A055C" w:rsidRDefault="008A7A9F" w:rsidP="008A7A9F">
      <w:pPr>
        <w:ind w:left="0" w:firstLine="0"/>
      </w:pPr>
    </w:p>
    <w:p w14:paraId="0D8E7030" w14:textId="77777777" w:rsidR="008A7A9F" w:rsidRPr="008A055C" w:rsidRDefault="008A7A9F" w:rsidP="008A7A9F">
      <w:pPr>
        <w:ind w:left="0" w:firstLine="0"/>
      </w:pPr>
      <w:r w:rsidRPr="008A055C">
        <w:t>// 2. Number of students registered per course</w:t>
      </w:r>
    </w:p>
    <w:p w14:paraId="2C72931E" w14:textId="77777777" w:rsidR="008A7A9F" w:rsidRPr="008A055C" w:rsidRDefault="008A7A9F" w:rsidP="008A7A9F">
      <w:pPr>
        <w:ind w:left="0" w:firstLine="0"/>
      </w:pPr>
      <w:r w:rsidRPr="008A055C">
        <w:t xml:space="preserve">export async function </w:t>
      </w:r>
      <w:proofErr w:type="spellStart"/>
      <w:proofErr w:type="gramStart"/>
      <w:r w:rsidRPr="008A055C">
        <w:t>getStudentCountPerCourse</w:t>
      </w:r>
      <w:proofErr w:type="spellEnd"/>
      <w:r w:rsidRPr="008A055C">
        <w:t>(</w:t>
      </w:r>
      <w:proofErr w:type="gramEnd"/>
      <w:r w:rsidRPr="008A055C">
        <w:t>) {</w:t>
      </w:r>
    </w:p>
    <w:p w14:paraId="4282A9C9" w14:textId="77777777" w:rsidR="008A7A9F" w:rsidRPr="008A055C" w:rsidRDefault="008A7A9F" w:rsidP="008A7A9F">
      <w:pPr>
        <w:ind w:left="0" w:firstLine="0"/>
      </w:pPr>
      <w:r w:rsidRPr="008A055C">
        <w:t xml:space="preserve">  return </w:t>
      </w:r>
      <w:proofErr w:type="spellStart"/>
      <w:proofErr w:type="gramStart"/>
      <w:r w:rsidRPr="008A055C">
        <w:t>prisma.course</w:t>
      </w:r>
      <w:proofErr w:type="gramEnd"/>
      <w:r w:rsidRPr="008A055C">
        <w:t>.</w:t>
      </w:r>
      <w:proofErr w:type="gramStart"/>
      <w:r w:rsidRPr="008A055C">
        <w:t>findMany</w:t>
      </w:r>
      <w:proofErr w:type="spellEnd"/>
      <w:r w:rsidRPr="008A055C">
        <w:t>(</w:t>
      </w:r>
      <w:proofErr w:type="gramEnd"/>
      <w:r w:rsidRPr="008A055C">
        <w:t>{</w:t>
      </w:r>
    </w:p>
    <w:p w14:paraId="29B84D3A" w14:textId="77777777" w:rsidR="008A7A9F" w:rsidRPr="008A055C" w:rsidRDefault="008A7A9F" w:rsidP="008A7A9F">
      <w:pPr>
        <w:ind w:left="0" w:firstLine="0"/>
      </w:pPr>
      <w:r w:rsidRPr="008A055C">
        <w:t xml:space="preserve">    </w:t>
      </w:r>
      <w:proofErr w:type="gramStart"/>
      <w:r w:rsidRPr="008A055C">
        <w:t>select: {</w:t>
      </w:r>
      <w:proofErr w:type="gramEnd"/>
    </w:p>
    <w:p w14:paraId="1E776F4E" w14:textId="77777777" w:rsidR="008A7A9F" w:rsidRPr="008A055C" w:rsidRDefault="008A7A9F" w:rsidP="008A7A9F">
      <w:pPr>
        <w:ind w:left="0" w:firstLine="0"/>
      </w:pPr>
      <w:r w:rsidRPr="008A055C">
        <w:t>      code: true,</w:t>
      </w:r>
    </w:p>
    <w:p w14:paraId="66F5D6E1" w14:textId="77777777" w:rsidR="008A7A9F" w:rsidRPr="008A055C" w:rsidRDefault="008A7A9F" w:rsidP="008A7A9F">
      <w:pPr>
        <w:ind w:left="0" w:firstLine="0"/>
      </w:pPr>
      <w:r w:rsidRPr="008A055C">
        <w:t>      name: true,</w:t>
      </w:r>
    </w:p>
    <w:p w14:paraId="004163E3" w14:textId="77777777" w:rsidR="008A7A9F" w:rsidRPr="008A055C" w:rsidRDefault="008A7A9F" w:rsidP="008A7A9F">
      <w:pPr>
        <w:ind w:left="0" w:firstLine="0"/>
      </w:pPr>
      <w:r w:rsidRPr="008A055C">
        <w:t xml:space="preserve">      </w:t>
      </w:r>
      <w:proofErr w:type="gramStart"/>
      <w:r w:rsidRPr="008A055C">
        <w:t>classes: {</w:t>
      </w:r>
      <w:proofErr w:type="gramEnd"/>
    </w:p>
    <w:p w14:paraId="67A1AF63" w14:textId="77777777" w:rsidR="008A7A9F" w:rsidRPr="008A055C" w:rsidRDefault="008A7A9F" w:rsidP="008A7A9F">
      <w:pPr>
        <w:ind w:left="0" w:firstLine="0"/>
      </w:pPr>
      <w:r w:rsidRPr="008A055C">
        <w:t xml:space="preserve">        </w:t>
      </w:r>
      <w:proofErr w:type="gramStart"/>
      <w:r w:rsidRPr="008A055C">
        <w:t>select: {</w:t>
      </w:r>
      <w:proofErr w:type="gramEnd"/>
    </w:p>
    <w:p w14:paraId="40D26473" w14:textId="77777777" w:rsidR="008A7A9F" w:rsidRPr="008A055C" w:rsidRDefault="008A7A9F" w:rsidP="008A7A9F">
      <w:pPr>
        <w:ind w:left="0" w:firstLine="0"/>
      </w:pPr>
      <w:r w:rsidRPr="008A055C">
        <w:t xml:space="preserve">          </w:t>
      </w:r>
      <w:proofErr w:type="spellStart"/>
      <w:proofErr w:type="gramStart"/>
      <w:r w:rsidRPr="008A055C">
        <w:t>registeredStudents</w:t>
      </w:r>
      <w:proofErr w:type="spellEnd"/>
      <w:r w:rsidRPr="008A055C">
        <w:t>: {</w:t>
      </w:r>
      <w:proofErr w:type="gramEnd"/>
    </w:p>
    <w:p w14:paraId="62645ED3" w14:textId="77777777" w:rsidR="008A7A9F" w:rsidRPr="008A055C" w:rsidRDefault="008A7A9F" w:rsidP="008A7A9F">
      <w:pPr>
        <w:ind w:left="0" w:firstLine="0"/>
      </w:pPr>
      <w:r w:rsidRPr="008A055C">
        <w:t xml:space="preserve">            select: </w:t>
      </w:r>
      <w:proofErr w:type="gramStart"/>
      <w:r w:rsidRPr="008A055C">
        <w:t>{ id</w:t>
      </w:r>
      <w:proofErr w:type="gramEnd"/>
      <w:r w:rsidRPr="008A055C">
        <w:t xml:space="preserve">: </w:t>
      </w:r>
      <w:proofErr w:type="gramStart"/>
      <w:r w:rsidRPr="008A055C">
        <w:t>true }</w:t>
      </w:r>
      <w:proofErr w:type="gramEnd"/>
    </w:p>
    <w:p w14:paraId="3F96B6B2" w14:textId="77777777" w:rsidR="008A7A9F" w:rsidRPr="008A055C" w:rsidRDefault="008A7A9F" w:rsidP="008A7A9F">
      <w:pPr>
        <w:ind w:left="0" w:firstLine="0"/>
      </w:pPr>
      <w:r w:rsidRPr="008A055C">
        <w:lastRenderedPageBreak/>
        <w:t>          }</w:t>
      </w:r>
    </w:p>
    <w:p w14:paraId="13EB8FAD" w14:textId="77777777" w:rsidR="008A7A9F" w:rsidRPr="008A055C" w:rsidRDefault="008A7A9F" w:rsidP="008A7A9F">
      <w:pPr>
        <w:ind w:left="0" w:firstLine="0"/>
      </w:pPr>
      <w:r w:rsidRPr="008A055C">
        <w:t>        }</w:t>
      </w:r>
    </w:p>
    <w:p w14:paraId="4EF39E7D" w14:textId="77777777" w:rsidR="008A7A9F" w:rsidRPr="008A055C" w:rsidRDefault="008A7A9F" w:rsidP="008A7A9F">
      <w:pPr>
        <w:ind w:left="0" w:firstLine="0"/>
      </w:pPr>
      <w:r w:rsidRPr="008A055C">
        <w:t>      }</w:t>
      </w:r>
    </w:p>
    <w:p w14:paraId="7313F58D" w14:textId="77777777" w:rsidR="008A7A9F" w:rsidRPr="008A055C" w:rsidRDefault="008A7A9F" w:rsidP="008A7A9F">
      <w:pPr>
        <w:ind w:left="0" w:firstLine="0"/>
      </w:pPr>
      <w:r w:rsidRPr="008A055C">
        <w:t>    }</w:t>
      </w:r>
    </w:p>
    <w:p w14:paraId="5FC021C0" w14:textId="77777777" w:rsidR="008A7A9F" w:rsidRPr="008A055C" w:rsidRDefault="008A7A9F" w:rsidP="008A7A9F">
      <w:pPr>
        <w:ind w:left="0" w:firstLine="0"/>
      </w:pPr>
      <w:r w:rsidRPr="008A055C">
        <w:t>  });</w:t>
      </w:r>
    </w:p>
    <w:p w14:paraId="68DBA295" w14:textId="77777777" w:rsidR="008A7A9F" w:rsidRPr="008A055C" w:rsidRDefault="008A7A9F" w:rsidP="008A7A9F">
      <w:pPr>
        <w:ind w:left="0" w:firstLine="0"/>
      </w:pPr>
      <w:r w:rsidRPr="008A055C">
        <w:t>}</w:t>
      </w:r>
    </w:p>
    <w:p w14:paraId="4CF9142E" w14:textId="77777777" w:rsidR="008A7A9F" w:rsidRPr="008A055C" w:rsidRDefault="008A7A9F" w:rsidP="008A7A9F">
      <w:pPr>
        <w:ind w:left="0" w:firstLine="0"/>
      </w:pPr>
    </w:p>
    <w:p w14:paraId="0A8811B0" w14:textId="77777777" w:rsidR="008A7A9F" w:rsidRPr="008A055C" w:rsidRDefault="008A7A9F" w:rsidP="008A7A9F">
      <w:pPr>
        <w:ind w:left="0" w:firstLine="0"/>
      </w:pPr>
      <w:r w:rsidRPr="008A055C">
        <w:t>// 3. Instructor teaching load</w:t>
      </w:r>
    </w:p>
    <w:p w14:paraId="211B52C6" w14:textId="77777777" w:rsidR="008A7A9F" w:rsidRPr="008A055C" w:rsidRDefault="008A7A9F" w:rsidP="008A7A9F">
      <w:pPr>
        <w:ind w:left="0" w:firstLine="0"/>
      </w:pPr>
      <w:r w:rsidRPr="008A055C">
        <w:t xml:space="preserve">export async function </w:t>
      </w:r>
      <w:proofErr w:type="spellStart"/>
      <w:proofErr w:type="gramStart"/>
      <w:r w:rsidRPr="008A055C">
        <w:t>getInstructorClassCount</w:t>
      </w:r>
      <w:proofErr w:type="spellEnd"/>
      <w:r w:rsidRPr="008A055C">
        <w:t>(</w:t>
      </w:r>
      <w:proofErr w:type="gramEnd"/>
      <w:r w:rsidRPr="008A055C">
        <w:t>) {</w:t>
      </w:r>
    </w:p>
    <w:p w14:paraId="3043347F" w14:textId="77777777" w:rsidR="008A7A9F" w:rsidRPr="008A055C" w:rsidRDefault="008A7A9F" w:rsidP="008A7A9F">
      <w:pPr>
        <w:ind w:left="0" w:firstLine="0"/>
      </w:pPr>
      <w:r w:rsidRPr="008A055C">
        <w:t xml:space="preserve">  return </w:t>
      </w:r>
      <w:proofErr w:type="spellStart"/>
      <w:r w:rsidRPr="008A055C">
        <w:t>prisma.</w:t>
      </w:r>
      <w:proofErr w:type="gramStart"/>
      <w:r w:rsidRPr="008A055C">
        <w:t>user.findMany</w:t>
      </w:r>
      <w:proofErr w:type="spellEnd"/>
      <w:proofErr w:type="gramEnd"/>
      <w:r w:rsidRPr="008A055C">
        <w:t>({</w:t>
      </w:r>
    </w:p>
    <w:p w14:paraId="1D41B951" w14:textId="77777777" w:rsidR="008A7A9F" w:rsidRPr="008A055C" w:rsidRDefault="008A7A9F" w:rsidP="008A7A9F">
      <w:pPr>
        <w:ind w:left="0" w:firstLine="0"/>
      </w:pPr>
      <w:r w:rsidRPr="008A055C">
        <w:t xml:space="preserve">    where: </w:t>
      </w:r>
      <w:proofErr w:type="gramStart"/>
      <w:r w:rsidRPr="008A055C">
        <w:t>{ role</w:t>
      </w:r>
      <w:proofErr w:type="gramEnd"/>
      <w:r w:rsidRPr="008A055C">
        <w:t>: 'instructor</w:t>
      </w:r>
      <w:proofErr w:type="gramStart"/>
      <w:r w:rsidRPr="008A055C">
        <w:t>' }</w:t>
      </w:r>
      <w:proofErr w:type="gramEnd"/>
      <w:r w:rsidRPr="008A055C">
        <w:t>,</w:t>
      </w:r>
    </w:p>
    <w:p w14:paraId="7D6F0F58" w14:textId="77777777" w:rsidR="008A7A9F" w:rsidRPr="008A055C" w:rsidRDefault="008A7A9F" w:rsidP="008A7A9F">
      <w:pPr>
        <w:ind w:left="0" w:firstLine="0"/>
      </w:pPr>
      <w:r w:rsidRPr="008A055C">
        <w:t xml:space="preserve">    </w:t>
      </w:r>
      <w:proofErr w:type="gramStart"/>
      <w:r w:rsidRPr="008A055C">
        <w:t>select: {</w:t>
      </w:r>
      <w:proofErr w:type="gramEnd"/>
    </w:p>
    <w:p w14:paraId="28ACA8A4" w14:textId="77777777" w:rsidR="008A7A9F" w:rsidRPr="008A055C" w:rsidRDefault="008A7A9F" w:rsidP="008A7A9F">
      <w:pPr>
        <w:ind w:left="0" w:firstLine="0"/>
      </w:pPr>
      <w:r w:rsidRPr="008A055C">
        <w:t>      username: true,</w:t>
      </w:r>
    </w:p>
    <w:p w14:paraId="02CE7738" w14:textId="77777777" w:rsidR="008A7A9F" w:rsidRPr="008A055C" w:rsidRDefault="008A7A9F" w:rsidP="008A7A9F">
      <w:pPr>
        <w:ind w:left="0" w:firstLine="0"/>
      </w:pPr>
      <w:r w:rsidRPr="008A055C">
        <w:t>      name: true,</w:t>
      </w:r>
    </w:p>
    <w:p w14:paraId="45C05870" w14:textId="77777777" w:rsidR="008A7A9F" w:rsidRPr="008A055C" w:rsidRDefault="008A7A9F" w:rsidP="008A7A9F">
      <w:pPr>
        <w:ind w:left="0" w:firstLine="0"/>
      </w:pPr>
      <w:r w:rsidRPr="008A055C">
        <w:t>      _</w:t>
      </w:r>
      <w:proofErr w:type="gramStart"/>
      <w:r w:rsidRPr="008A055C">
        <w:t>count: {</w:t>
      </w:r>
      <w:proofErr w:type="gramEnd"/>
    </w:p>
    <w:p w14:paraId="7F0DAA43" w14:textId="77777777" w:rsidR="008A7A9F" w:rsidRPr="008A055C" w:rsidRDefault="008A7A9F" w:rsidP="008A7A9F">
      <w:pPr>
        <w:ind w:left="0" w:firstLine="0"/>
      </w:pPr>
      <w:r w:rsidRPr="008A055C">
        <w:t xml:space="preserve">        select: </w:t>
      </w:r>
      <w:proofErr w:type="gramStart"/>
      <w:r w:rsidRPr="008A055C">
        <w:t xml:space="preserve">{ </w:t>
      </w:r>
      <w:proofErr w:type="spellStart"/>
      <w:r w:rsidRPr="008A055C">
        <w:t>assignedClasses</w:t>
      </w:r>
      <w:proofErr w:type="spellEnd"/>
      <w:proofErr w:type="gramEnd"/>
      <w:r w:rsidRPr="008A055C">
        <w:t xml:space="preserve">: </w:t>
      </w:r>
      <w:proofErr w:type="gramStart"/>
      <w:r w:rsidRPr="008A055C">
        <w:t>true }</w:t>
      </w:r>
      <w:proofErr w:type="gramEnd"/>
    </w:p>
    <w:p w14:paraId="4A49BA8F" w14:textId="77777777" w:rsidR="008A7A9F" w:rsidRPr="008A055C" w:rsidRDefault="008A7A9F" w:rsidP="008A7A9F">
      <w:pPr>
        <w:ind w:left="0" w:firstLine="0"/>
      </w:pPr>
      <w:r w:rsidRPr="008A055C">
        <w:t>      }</w:t>
      </w:r>
    </w:p>
    <w:p w14:paraId="0986E149" w14:textId="77777777" w:rsidR="008A7A9F" w:rsidRPr="008A055C" w:rsidRDefault="008A7A9F" w:rsidP="008A7A9F">
      <w:pPr>
        <w:ind w:left="0" w:firstLine="0"/>
      </w:pPr>
      <w:r w:rsidRPr="008A055C">
        <w:t>    }</w:t>
      </w:r>
    </w:p>
    <w:p w14:paraId="167D5F20" w14:textId="77777777" w:rsidR="008A7A9F" w:rsidRPr="008A055C" w:rsidRDefault="008A7A9F" w:rsidP="008A7A9F">
      <w:pPr>
        <w:ind w:left="0" w:firstLine="0"/>
      </w:pPr>
      <w:r w:rsidRPr="008A055C">
        <w:t>  });</w:t>
      </w:r>
    </w:p>
    <w:p w14:paraId="62B70B8A" w14:textId="77777777" w:rsidR="008A7A9F" w:rsidRPr="008A055C" w:rsidRDefault="008A7A9F" w:rsidP="008A7A9F">
      <w:pPr>
        <w:ind w:left="0" w:firstLine="0"/>
      </w:pPr>
      <w:r w:rsidRPr="008A055C">
        <w:t>}</w:t>
      </w:r>
    </w:p>
    <w:p w14:paraId="2342A0D3" w14:textId="77777777" w:rsidR="008A7A9F" w:rsidRPr="008A055C" w:rsidRDefault="008A7A9F" w:rsidP="008A7A9F">
      <w:pPr>
        <w:ind w:left="0" w:firstLine="0"/>
      </w:pPr>
    </w:p>
    <w:p w14:paraId="4E208383" w14:textId="77777777" w:rsidR="008A7A9F" w:rsidRPr="008A055C" w:rsidRDefault="008A7A9F" w:rsidP="008A7A9F">
      <w:pPr>
        <w:ind w:left="0" w:firstLine="0"/>
      </w:pPr>
      <w:r w:rsidRPr="008A055C">
        <w:t>// 4. Course completion rates</w:t>
      </w:r>
    </w:p>
    <w:p w14:paraId="50620FA8" w14:textId="77777777" w:rsidR="008A7A9F" w:rsidRPr="008A055C" w:rsidRDefault="008A7A9F" w:rsidP="008A7A9F">
      <w:pPr>
        <w:ind w:left="0" w:firstLine="0"/>
      </w:pPr>
      <w:r w:rsidRPr="008A055C">
        <w:t xml:space="preserve">export async function </w:t>
      </w:r>
      <w:proofErr w:type="spellStart"/>
      <w:proofErr w:type="gramStart"/>
      <w:r w:rsidRPr="008A055C">
        <w:t>getCourseCompletionRates</w:t>
      </w:r>
      <w:proofErr w:type="spellEnd"/>
      <w:r w:rsidRPr="008A055C">
        <w:t>(</w:t>
      </w:r>
      <w:proofErr w:type="gramEnd"/>
      <w:r w:rsidRPr="008A055C">
        <w:t>) {</w:t>
      </w:r>
    </w:p>
    <w:p w14:paraId="5CFF7C6B" w14:textId="77777777" w:rsidR="008A7A9F" w:rsidRPr="008A055C" w:rsidRDefault="008A7A9F" w:rsidP="008A7A9F">
      <w:pPr>
        <w:ind w:left="0" w:firstLine="0"/>
      </w:pPr>
      <w:r w:rsidRPr="008A055C">
        <w:t xml:space="preserve">  const courses = await </w:t>
      </w:r>
      <w:proofErr w:type="spellStart"/>
      <w:proofErr w:type="gramStart"/>
      <w:r w:rsidRPr="008A055C">
        <w:t>prisma.course</w:t>
      </w:r>
      <w:proofErr w:type="gramEnd"/>
      <w:r w:rsidRPr="008A055C">
        <w:t>.</w:t>
      </w:r>
      <w:proofErr w:type="gramStart"/>
      <w:r w:rsidRPr="008A055C">
        <w:t>findMany</w:t>
      </w:r>
      <w:proofErr w:type="spellEnd"/>
      <w:r w:rsidRPr="008A055C">
        <w:t>(</w:t>
      </w:r>
      <w:proofErr w:type="gramEnd"/>
      <w:r w:rsidRPr="008A055C">
        <w:t>{</w:t>
      </w:r>
    </w:p>
    <w:p w14:paraId="5054ED49" w14:textId="77777777" w:rsidR="008A7A9F" w:rsidRPr="008A055C" w:rsidRDefault="008A7A9F" w:rsidP="008A7A9F">
      <w:pPr>
        <w:ind w:left="0" w:firstLine="0"/>
      </w:pPr>
      <w:r w:rsidRPr="008A055C">
        <w:t xml:space="preserve">    </w:t>
      </w:r>
      <w:proofErr w:type="gramStart"/>
      <w:r w:rsidRPr="008A055C">
        <w:t>include: {</w:t>
      </w:r>
      <w:proofErr w:type="gramEnd"/>
    </w:p>
    <w:p w14:paraId="651FF03F" w14:textId="77777777" w:rsidR="008A7A9F" w:rsidRPr="008A055C" w:rsidRDefault="008A7A9F" w:rsidP="008A7A9F">
      <w:pPr>
        <w:ind w:left="0" w:firstLine="0"/>
      </w:pPr>
      <w:r w:rsidRPr="008A055C">
        <w:t>      completions: true,</w:t>
      </w:r>
    </w:p>
    <w:p w14:paraId="15507BDA" w14:textId="77777777" w:rsidR="008A7A9F" w:rsidRPr="008A055C" w:rsidRDefault="008A7A9F" w:rsidP="008A7A9F">
      <w:pPr>
        <w:ind w:left="0" w:firstLine="0"/>
      </w:pPr>
      <w:r w:rsidRPr="008A055C">
        <w:t xml:space="preserve">      </w:t>
      </w:r>
      <w:proofErr w:type="gramStart"/>
      <w:r w:rsidRPr="008A055C">
        <w:t>classes: {</w:t>
      </w:r>
      <w:proofErr w:type="gramEnd"/>
    </w:p>
    <w:p w14:paraId="4BAC214D" w14:textId="77777777" w:rsidR="008A7A9F" w:rsidRPr="008A055C" w:rsidRDefault="008A7A9F" w:rsidP="008A7A9F">
      <w:pPr>
        <w:ind w:left="0" w:firstLine="0"/>
      </w:pPr>
      <w:r w:rsidRPr="008A055C">
        <w:t xml:space="preserve">        </w:t>
      </w:r>
      <w:proofErr w:type="gramStart"/>
      <w:r w:rsidRPr="008A055C">
        <w:t>select: {</w:t>
      </w:r>
      <w:proofErr w:type="gramEnd"/>
    </w:p>
    <w:p w14:paraId="25866F46" w14:textId="77777777" w:rsidR="008A7A9F" w:rsidRPr="008A055C" w:rsidRDefault="008A7A9F" w:rsidP="008A7A9F">
      <w:pPr>
        <w:ind w:left="0" w:firstLine="0"/>
      </w:pPr>
      <w:r w:rsidRPr="008A055C">
        <w:t xml:space="preserve">          </w:t>
      </w:r>
      <w:proofErr w:type="spellStart"/>
      <w:r w:rsidRPr="008A055C">
        <w:t>registeredStudents</w:t>
      </w:r>
      <w:proofErr w:type="spellEnd"/>
      <w:r w:rsidRPr="008A055C">
        <w:t>: true</w:t>
      </w:r>
    </w:p>
    <w:p w14:paraId="3167A447" w14:textId="77777777" w:rsidR="008A7A9F" w:rsidRPr="008A055C" w:rsidRDefault="008A7A9F" w:rsidP="008A7A9F">
      <w:pPr>
        <w:ind w:left="0" w:firstLine="0"/>
      </w:pPr>
      <w:r w:rsidRPr="008A055C">
        <w:t>        }</w:t>
      </w:r>
    </w:p>
    <w:p w14:paraId="7015F515" w14:textId="77777777" w:rsidR="008A7A9F" w:rsidRPr="008A055C" w:rsidRDefault="008A7A9F" w:rsidP="008A7A9F">
      <w:pPr>
        <w:ind w:left="0" w:firstLine="0"/>
      </w:pPr>
      <w:r w:rsidRPr="008A055C">
        <w:t>      }</w:t>
      </w:r>
    </w:p>
    <w:p w14:paraId="156816CD" w14:textId="77777777" w:rsidR="008A7A9F" w:rsidRPr="008A055C" w:rsidRDefault="008A7A9F" w:rsidP="008A7A9F">
      <w:pPr>
        <w:ind w:left="0" w:firstLine="0"/>
      </w:pPr>
      <w:r w:rsidRPr="008A055C">
        <w:t>    }</w:t>
      </w:r>
    </w:p>
    <w:p w14:paraId="553F66CD" w14:textId="77777777" w:rsidR="008A7A9F" w:rsidRPr="008A055C" w:rsidRDefault="008A7A9F" w:rsidP="008A7A9F">
      <w:pPr>
        <w:ind w:left="0" w:firstLine="0"/>
      </w:pPr>
      <w:r w:rsidRPr="008A055C">
        <w:t>  });</w:t>
      </w:r>
    </w:p>
    <w:p w14:paraId="7C57A661" w14:textId="77777777" w:rsidR="008A7A9F" w:rsidRPr="008A055C" w:rsidRDefault="008A7A9F" w:rsidP="008A7A9F">
      <w:pPr>
        <w:ind w:left="0" w:firstLine="0"/>
      </w:pPr>
    </w:p>
    <w:p w14:paraId="4996C442" w14:textId="77777777" w:rsidR="008A7A9F" w:rsidRPr="008A055C" w:rsidRDefault="008A7A9F" w:rsidP="008A7A9F">
      <w:pPr>
        <w:ind w:left="0" w:firstLine="0"/>
      </w:pPr>
      <w:r w:rsidRPr="008A055C">
        <w:t xml:space="preserve">  return </w:t>
      </w:r>
      <w:proofErr w:type="spellStart"/>
      <w:proofErr w:type="gramStart"/>
      <w:r w:rsidRPr="008A055C">
        <w:t>courses.map</w:t>
      </w:r>
      <w:proofErr w:type="spellEnd"/>
      <w:r w:rsidRPr="008A055C">
        <w:t>(</w:t>
      </w:r>
      <w:proofErr w:type="gramEnd"/>
      <w:r w:rsidRPr="008A055C">
        <w:t>course =&gt; {</w:t>
      </w:r>
    </w:p>
    <w:p w14:paraId="37F3FCE8" w14:textId="77777777" w:rsidR="008A7A9F" w:rsidRPr="008A055C" w:rsidRDefault="008A7A9F" w:rsidP="008A7A9F">
      <w:pPr>
        <w:ind w:left="0" w:firstLine="0"/>
      </w:pPr>
      <w:r w:rsidRPr="008A055C">
        <w:t xml:space="preserve">    const registered = </w:t>
      </w:r>
      <w:proofErr w:type="spellStart"/>
      <w:proofErr w:type="gramStart"/>
      <w:r w:rsidRPr="008A055C">
        <w:t>course.classes</w:t>
      </w:r>
      <w:proofErr w:type="gramEnd"/>
      <w:r w:rsidRPr="008A055C">
        <w:t>.</w:t>
      </w:r>
      <w:proofErr w:type="gramStart"/>
      <w:r w:rsidRPr="008A055C">
        <w:t>reduce</w:t>
      </w:r>
      <w:proofErr w:type="spellEnd"/>
      <w:r w:rsidRPr="008A055C">
        <w:t>(</w:t>
      </w:r>
      <w:proofErr w:type="gramEnd"/>
      <w:r w:rsidRPr="008A055C">
        <w:t xml:space="preserve">(sum, </w:t>
      </w:r>
      <w:proofErr w:type="spellStart"/>
      <w:r w:rsidRPr="008A055C">
        <w:t>cls</w:t>
      </w:r>
      <w:proofErr w:type="spellEnd"/>
      <w:r w:rsidRPr="008A055C">
        <w:t xml:space="preserve">) =&gt; sum + </w:t>
      </w:r>
      <w:proofErr w:type="spellStart"/>
      <w:proofErr w:type="gramStart"/>
      <w:r w:rsidRPr="008A055C">
        <w:t>cls.registeredStudents.length</w:t>
      </w:r>
      <w:proofErr w:type="spellEnd"/>
      <w:proofErr w:type="gramEnd"/>
      <w:r w:rsidRPr="008A055C">
        <w:t>, 0</w:t>
      </w:r>
      <w:proofErr w:type="gramStart"/>
      <w:r w:rsidRPr="008A055C">
        <w:t>);</w:t>
      </w:r>
      <w:proofErr w:type="gramEnd"/>
    </w:p>
    <w:p w14:paraId="263A1D76" w14:textId="77777777" w:rsidR="008A7A9F" w:rsidRPr="008A055C" w:rsidRDefault="008A7A9F" w:rsidP="008A7A9F">
      <w:pPr>
        <w:ind w:left="0" w:firstLine="0"/>
      </w:pPr>
      <w:r w:rsidRPr="008A055C">
        <w:t>    return {</w:t>
      </w:r>
    </w:p>
    <w:p w14:paraId="1E88EECB" w14:textId="77777777" w:rsidR="008A7A9F" w:rsidRPr="008A055C" w:rsidRDefault="008A7A9F" w:rsidP="008A7A9F">
      <w:pPr>
        <w:ind w:left="0" w:firstLine="0"/>
      </w:pPr>
      <w:r w:rsidRPr="008A055C">
        <w:t xml:space="preserve">      code: </w:t>
      </w:r>
      <w:proofErr w:type="spellStart"/>
      <w:proofErr w:type="gramStart"/>
      <w:r w:rsidRPr="008A055C">
        <w:t>course.code</w:t>
      </w:r>
      <w:proofErr w:type="spellEnd"/>
      <w:proofErr w:type="gramEnd"/>
      <w:r w:rsidRPr="008A055C">
        <w:t>,</w:t>
      </w:r>
    </w:p>
    <w:p w14:paraId="063D9AB2" w14:textId="77777777" w:rsidR="008A7A9F" w:rsidRPr="008A055C" w:rsidRDefault="008A7A9F" w:rsidP="008A7A9F">
      <w:pPr>
        <w:ind w:left="0" w:firstLine="0"/>
      </w:pPr>
      <w:r w:rsidRPr="008A055C">
        <w:t>      name: course.name,</w:t>
      </w:r>
    </w:p>
    <w:p w14:paraId="046453F1" w14:textId="77777777" w:rsidR="008A7A9F" w:rsidRPr="008A055C" w:rsidRDefault="008A7A9F" w:rsidP="008A7A9F">
      <w:pPr>
        <w:ind w:left="0" w:firstLine="0"/>
      </w:pPr>
      <w:r w:rsidRPr="008A055C">
        <w:t xml:space="preserve">      completed: </w:t>
      </w:r>
      <w:proofErr w:type="spellStart"/>
      <w:proofErr w:type="gramStart"/>
      <w:r w:rsidRPr="008A055C">
        <w:t>course.completions</w:t>
      </w:r>
      <w:proofErr w:type="gramEnd"/>
      <w:r w:rsidRPr="008A055C">
        <w:t>.length</w:t>
      </w:r>
      <w:proofErr w:type="spellEnd"/>
      <w:r w:rsidRPr="008A055C">
        <w:t>,</w:t>
      </w:r>
    </w:p>
    <w:p w14:paraId="17F4FDA6" w14:textId="77777777" w:rsidR="008A7A9F" w:rsidRPr="008A055C" w:rsidRDefault="008A7A9F" w:rsidP="008A7A9F">
      <w:pPr>
        <w:ind w:left="0" w:firstLine="0"/>
      </w:pPr>
      <w:r w:rsidRPr="008A055C">
        <w:t>      registered,</w:t>
      </w:r>
    </w:p>
    <w:p w14:paraId="2CB38C84" w14:textId="77777777" w:rsidR="008A7A9F" w:rsidRPr="008A055C" w:rsidRDefault="008A7A9F" w:rsidP="008A7A9F">
      <w:pPr>
        <w:ind w:left="0" w:firstLine="0"/>
      </w:pPr>
      <w:r w:rsidRPr="008A055C">
        <w:t xml:space="preserve">      </w:t>
      </w:r>
      <w:proofErr w:type="spellStart"/>
      <w:r w:rsidRPr="008A055C">
        <w:t>completionRate</w:t>
      </w:r>
      <w:proofErr w:type="spellEnd"/>
      <w:r w:rsidRPr="008A055C">
        <w:t xml:space="preserve">: </w:t>
      </w:r>
      <w:proofErr w:type="gramStart"/>
      <w:r w:rsidRPr="008A055C">
        <w:t>registered ?</w:t>
      </w:r>
      <w:proofErr w:type="gramEnd"/>
      <w:r w:rsidRPr="008A055C">
        <w:t xml:space="preserve"> (</w:t>
      </w:r>
      <w:proofErr w:type="spellStart"/>
      <w:proofErr w:type="gramStart"/>
      <w:r w:rsidRPr="008A055C">
        <w:t>course.completions</w:t>
      </w:r>
      <w:proofErr w:type="gramEnd"/>
      <w:r w:rsidRPr="008A055C">
        <w:t>.length</w:t>
      </w:r>
      <w:proofErr w:type="spellEnd"/>
      <w:r w:rsidRPr="008A055C">
        <w:t xml:space="preserve"> / registered</w:t>
      </w:r>
      <w:proofErr w:type="gramStart"/>
      <w:r w:rsidRPr="008A055C">
        <w:t>) :</w:t>
      </w:r>
      <w:proofErr w:type="gramEnd"/>
      <w:r w:rsidRPr="008A055C">
        <w:t xml:space="preserve"> 0</w:t>
      </w:r>
    </w:p>
    <w:p w14:paraId="7F227B2B" w14:textId="77777777" w:rsidR="008A7A9F" w:rsidRPr="008A055C" w:rsidRDefault="008A7A9F" w:rsidP="008A7A9F">
      <w:pPr>
        <w:ind w:left="0" w:firstLine="0"/>
      </w:pPr>
      <w:r w:rsidRPr="008A055C">
        <w:lastRenderedPageBreak/>
        <w:t>    };</w:t>
      </w:r>
    </w:p>
    <w:p w14:paraId="68DC0AF1" w14:textId="77777777" w:rsidR="008A7A9F" w:rsidRPr="008A055C" w:rsidRDefault="008A7A9F" w:rsidP="008A7A9F">
      <w:pPr>
        <w:ind w:left="0" w:firstLine="0"/>
      </w:pPr>
      <w:r w:rsidRPr="008A055C">
        <w:t>  });</w:t>
      </w:r>
    </w:p>
    <w:p w14:paraId="5C9CB629" w14:textId="77777777" w:rsidR="008A7A9F" w:rsidRPr="008A055C" w:rsidRDefault="008A7A9F" w:rsidP="008A7A9F">
      <w:pPr>
        <w:ind w:left="0" w:firstLine="0"/>
      </w:pPr>
      <w:r w:rsidRPr="008A055C">
        <w:t>}</w:t>
      </w:r>
    </w:p>
    <w:p w14:paraId="03053158" w14:textId="77777777" w:rsidR="008A7A9F" w:rsidRPr="008A055C" w:rsidRDefault="008A7A9F" w:rsidP="008A7A9F">
      <w:pPr>
        <w:ind w:left="0" w:firstLine="0"/>
      </w:pPr>
    </w:p>
    <w:p w14:paraId="7942A667" w14:textId="77777777" w:rsidR="008A7A9F" w:rsidRPr="008A055C" w:rsidRDefault="008A7A9F" w:rsidP="008A7A9F">
      <w:pPr>
        <w:ind w:left="0" w:firstLine="0"/>
      </w:pPr>
      <w:r w:rsidRPr="008A055C">
        <w:t>// 5. Most completed courses</w:t>
      </w:r>
    </w:p>
    <w:p w14:paraId="0CF6A86C" w14:textId="77777777" w:rsidR="008A7A9F" w:rsidRPr="008A055C" w:rsidRDefault="008A7A9F" w:rsidP="008A7A9F">
      <w:pPr>
        <w:ind w:left="0" w:firstLine="0"/>
      </w:pPr>
      <w:r w:rsidRPr="008A055C">
        <w:t xml:space="preserve">export async function </w:t>
      </w:r>
      <w:proofErr w:type="spellStart"/>
      <w:proofErr w:type="gramStart"/>
      <w:r w:rsidRPr="008A055C">
        <w:t>getMostCompletedCourses</w:t>
      </w:r>
      <w:proofErr w:type="spellEnd"/>
      <w:r w:rsidRPr="008A055C">
        <w:t>(</w:t>
      </w:r>
      <w:proofErr w:type="gramEnd"/>
      <w:r w:rsidRPr="008A055C">
        <w:t xml:space="preserve">limit = </w:t>
      </w:r>
      <w:proofErr w:type="gramStart"/>
      <w:r w:rsidRPr="008A055C">
        <w:t>5) {</w:t>
      </w:r>
      <w:proofErr w:type="gramEnd"/>
    </w:p>
    <w:p w14:paraId="6DA7EA1C" w14:textId="77777777" w:rsidR="008A7A9F" w:rsidRPr="008A055C" w:rsidRDefault="008A7A9F" w:rsidP="008A7A9F">
      <w:pPr>
        <w:ind w:left="0" w:firstLine="0"/>
      </w:pPr>
      <w:r w:rsidRPr="008A055C">
        <w:t xml:space="preserve">  return </w:t>
      </w:r>
      <w:proofErr w:type="spellStart"/>
      <w:proofErr w:type="gramStart"/>
      <w:r w:rsidRPr="008A055C">
        <w:t>prisma.course</w:t>
      </w:r>
      <w:proofErr w:type="gramEnd"/>
      <w:r w:rsidRPr="008A055C">
        <w:t>.</w:t>
      </w:r>
      <w:proofErr w:type="gramStart"/>
      <w:r w:rsidRPr="008A055C">
        <w:t>findMany</w:t>
      </w:r>
      <w:proofErr w:type="spellEnd"/>
      <w:r w:rsidRPr="008A055C">
        <w:t>(</w:t>
      </w:r>
      <w:proofErr w:type="gramEnd"/>
      <w:r w:rsidRPr="008A055C">
        <w:t>{</w:t>
      </w:r>
    </w:p>
    <w:p w14:paraId="5DCD1AD2" w14:textId="77777777" w:rsidR="008A7A9F" w:rsidRPr="008A055C" w:rsidRDefault="008A7A9F" w:rsidP="008A7A9F">
      <w:pPr>
        <w:ind w:left="0" w:firstLine="0"/>
      </w:pPr>
      <w:r w:rsidRPr="008A055C">
        <w:t xml:space="preserve">    </w:t>
      </w:r>
      <w:proofErr w:type="spellStart"/>
      <w:proofErr w:type="gramStart"/>
      <w:r w:rsidRPr="008A055C">
        <w:t>orderBy</w:t>
      </w:r>
      <w:proofErr w:type="spellEnd"/>
      <w:r w:rsidRPr="008A055C">
        <w:t>: {</w:t>
      </w:r>
      <w:proofErr w:type="gramEnd"/>
    </w:p>
    <w:p w14:paraId="208AE4CD" w14:textId="77777777" w:rsidR="008A7A9F" w:rsidRPr="008A055C" w:rsidRDefault="008A7A9F" w:rsidP="008A7A9F">
      <w:pPr>
        <w:ind w:left="0" w:firstLine="0"/>
      </w:pPr>
      <w:r w:rsidRPr="008A055C">
        <w:t xml:space="preserve">      </w:t>
      </w:r>
      <w:proofErr w:type="gramStart"/>
      <w:r w:rsidRPr="008A055C">
        <w:t>completions: {</w:t>
      </w:r>
      <w:proofErr w:type="gramEnd"/>
    </w:p>
    <w:p w14:paraId="0B783F47" w14:textId="77777777" w:rsidR="008A7A9F" w:rsidRPr="008A055C" w:rsidRDefault="008A7A9F" w:rsidP="008A7A9F">
      <w:pPr>
        <w:ind w:left="0" w:firstLine="0"/>
      </w:pPr>
      <w:r w:rsidRPr="008A055C">
        <w:t>        _count: 'desc'</w:t>
      </w:r>
    </w:p>
    <w:p w14:paraId="1F20401E" w14:textId="77777777" w:rsidR="008A7A9F" w:rsidRPr="008A055C" w:rsidRDefault="008A7A9F" w:rsidP="008A7A9F">
      <w:pPr>
        <w:ind w:left="0" w:firstLine="0"/>
      </w:pPr>
      <w:r w:rsidRPr="008A055C">
        <w:t>      }</w:t>
      </w:r>
    </w:p>
    <w:p w14:paraId="334870A7" w14:textId="77777777" w:rsidR="008A7A9F" w:rsidRPr="008A055C" w:rsidRDefault="008A7A9F" w:rsidP="008A7A9F">
      <w:pPr>
        <w:ind w:left="0" w:firstLine="0"/>
      </w:pPr>
      <w:r w:rsidRPr="008A055C">
        <w:t>    },</w:t>
      </w:r>
    </w:p>
    <w:p w14:paraId="7D168185" w14:textId="77777777" w:rsidR="008A7A9F" w:rsidRPr="008A055C" w:rsidRDefault="008A7A9F" w:rsidP="008A7A9F">
      <w:pPr>
        <w:ind w:left="0" w:firstLine="0"/>
      </w:pPr>
      <w:r w:rsidRPr="008A055C">
        <w:t>    take: limit,</w:t>
      </w:r>
    </w:p>
    <w:p w14:paraId="6373B6C3" w14:textId="77777777" w:rsidR="008A7A9F" w:rsidRPr="008A055C" w:rsidRDefault="008A7A9F" w:rsidP="008A7A9F">
      <w:pPr>
        <w:ind w:left="0" w:firstLine="0"/>
      </w:pPr>
      <w:r w:rsidRPr="008A055C">
        <w:t xml:space="preserve">    </w:t>
      </w:r>
      <w:proofErr w:type="gramStart"/>
      <w:r w:rsidRPr="008A055C">
        <w:t>select: {</w:t>
      </w:r>
      <w:proofErr w:type="gramEnd"/>
    </w:p>
    <w:p w14:paraId="693742F6" w14:textId="77777777" w:rsidR="008A7A9F" w:rsidRPr="008A055C" w:rsidRDefault="008A7A9F" w:rsidP="008A7A9F">
      <w:pPr>
        <w:ind w:left="0" w:firstLine="0"/>
      </w:pPr>
      <w:r w:rsidRPr="008A055C">
        <w:t>      code: true,</w:t>
      </w:r>
    </w:p>
    <w:p w14:paraId="0810B555" w14:textId="77777777" w:rsidR="008A7A9F" w:rsidRPr="008A055C" w:rsidRDefault="008A7A9F" w:rsidP="008A7A9F">
      <w:pPr>
        <w:ind w:left="0" w:firstLine="0"/>
      </w:pPr>
      <w:r w:rsidRPr="008A055C">
        <w:t>      name: true,</w:t>
      </w:r>
    </w:p>
    <w:p w14:paraId="040928D1" w14:textId="77777777" w:rsidR="008A7A9F" w:rsidRPr="008A055C" w:rsidRDefault="008A7A9F" w:rsidP="008A7A9F">
      <w:pPr>
        <w:ind w:left="0" w:firstLine="0"/>
      </w:pPr>
      <w:r w:rsidRPr="008A055C">
        <w:t>      _</w:t>
      </w:r>
      <w:proofErr w:type="gramStart"/>
      <w:r w:rsidRPr="008A055C">
        <w:t>count: {</w:t>
      </w:r>
      <w:proofErr w:type="gramEnd"/>
    </w:p>
    <w:p w14:paraId="6E6F9079" w14:textId="77777777" w:rsidR="008A7A9F" w:rsidRPr="008A055C" w:rsidRDefault="008A7A9F" w:rsidP="008A7A9F">
      <w:pPr>
        <w:ind w:left="0" w:firstLine="0"/>
      </w:pPr>
      <w:r w:rsidRPr="008A055C">
        <w:t xml:space="preserve">        select: </w:t>
      </w:r>
      <w:proofErr w:type="gramStart"/>
      <w:r w:rsidRPr="008A055C">
        <w:t>{ completions</w:t>
      </w:r>
      <w:proofErr w:type="gramEnd"/>
      <w:r w:rsidRPr="008A055C">
        <w:t xml:space="preserve">: </w:t>
      </w:r>
      <w:proofErr w:type="gramStart"/>
      <w:r w:rsidRPr="008A055C">
        <w:t>true }</w:t>
      </w:r>
      <w:proofErr w:type="gramEnd"/>
    </w:p>
    <w:p w14:paraId="490654CA" w14:textId="77777777" w:rsidR="008A7A9F" w:rsidRPr="008A055C" w:rsidRDefault="008A7A9F" w:rsidP="008A7A9F">
      <w:pPr>
        <w:ind w:left="0" w:firstLine="0"/>
      </w:pPr>
      <w:r w:rsidRPr="008A055C">
        <w:t>      }</w:t>
      </w:r>
    </w:p>
    <w:p w14:paraId="12EF9357" w14:textId="77777777" w:rsidR="008A7A9F" w:rsidRPr="008A055C" w:rsidRDefault="008A7A9F" w:rsidP="008A7A9F">
      <w:pPr>
        <w:ind w:left="0" w:firstLine="0"/>
      </w:pPr>
      <w:r w:rsidRPr="008A055C">
        <w:t>    }</w:t>
      </w:r>
    </w:p>
    <w:p w14:paraId="0BF42ECD" w14:textId="77777777" w:rsidR="008A7A9F" w:rsidRPr="008A055C" w:rsidRDefault="008A7A9F" w:rsidP="008A7A9F">
      <w:pPr>
        <w:ind w:left="0" w:firstLine="0"/>
      </w:pPr>
      <w:r w:rsidRPr="008A055C">
        <w:t>  });</w:t>
      </w:r>
    </w:p>
    <w:p w14:paraId="31B418CF" w14:textId="77777777" w:rsidR="008A7A9F" w:rsidRPr="008A055C" w:rsidRDefault="008A7A9F" w:rsidP="008A7A9F">
      <w:pPr>
        <w:ind w:left="0" w:firstLine="0"/>
      </w:pPr>
      <w:r w:rsidRPr="008A055C">
        <w:t>}</w:t>
      </w:r>
    </w:p>
    <w:p w14:paraId="652888BA" w14:textId="77777777" w:rsidR="008A7A9F" w:rsidRPr="008A055C" w:rsidRDefault="008A7A9F" w:rsidP="008A7A9F">
      <w:pPr>
        <w:ind w:left="0" w:firstLine="0"/>
      </w:pPr>
    </w:p>
    <w:p w14:paraId="5F122501" w14:textId="77777777" w:rsidR="008A7A9F" w:rsidRPr="008A055C" w:rsidRDefault="008A7A9F" w:rsidP="008A7A9F">
      <w:pPr>
        <w:ind w:left="0" w:firstLine="0"/>
      </w:pPr>
      <w:r w:rsidRPr="008A055C">
        <w:t>// 6. Total active classes</w:t>
      </w:r>
    </w:p>
    <w:p w14:paraId="5622849C" w14:textId="77777777" w:rsidR="008A7A9F" w:rsidRPr="008A055C" w:rsidRDefault="008A7A9F" w:rsidP="008A7A9F">
      <w:pPr>
        <w:ind w:left="0" w:firstLine="0"/>
      </w:pPr>
      <w:r w:rsidRPr="008A055C">
        <w:t xml:space="preserve">export async function </w:t>
      </w:r>
      <w:proofErr w:type="spellStart"/>
      <w:proofErr w:type="gramStart"/>
      <w:r w:rsidRPr="008A055C">
        <w:t>getTotalActiveClasses</w:t>
      </w:r>
      <w:proofErr w:type="spellEnd"/>
      <w:r w:rsidRPr="008A055C">
        <w:t>(</w:t>
      </w:r>
      <w:proofErr w:type="gramEnd"/>
      <w:r w:rsidRPr="008A055C">
        <w:t>) {</w:t>
      </w:r>
    </w:p>
    <w:p w14:paraId="05462812" w14:textId="77777777" w:rsidR="008A7A9F" w:rsidRPr="008A055C" w:rsidRDefault="008A7A9F" w:rsidP="008A7A9F">
      <w:pPr>
        <w:ind w:left="0" w:firstLine="0"/>
      </w:pPr>
      <w:r w:rsidRPr="008A055C">
        <w:t xml:space="preserve">  return </w:t>
      </w:r>
      <w:proofErr w:type="spellStart"/>
      <w:r w:rsidRPr="008A055C">
        <w:t>prisma.</w:t>
      </w:r>
      <w:proofErr w:type="gramStart"/>
      <w:r w:rsidRPr="008A055C">
        <w:t>class.count</w:t>
      </w:r>
      <w:proofErr w:type="spellEnd"/>
      <w:proofErr w:type="gramEnd"/>
      <w:r w:rsidRPr="008A055C">
        <w:t>(</w:t>
      </w:r>
      <w:proofErr w:type="gramStart"/>
      <w:r w:rsidRPr="008A055C">
        <w:t>);</w:t>
      </w:r>
      <w:proofErr w:type="gramEnd"/>
    </w:p>
    <w:p w14:paraId="6F7BF462" w14:textId="77777777" w:rsidR="008A7A9F" w:rsidRPr="008A055C" w:rsidRDefault="008A7A9F" w:rsidP="008A7A9F">
      <w:pPr>
        <w:ind w:left="0" w:firstLine="0"/>
      </w:pPr>
      <w:r w:rsidRPr="008A055C">
        <w:t>}</w:t>
      </w:r>
    </w:p>
    <w:p w14:paraId="015B3623" w14:textId="77777777" w:rsidR="008A7A9F" w:rsidRPr="008A055C" w:rsidRDefault="008A7A9F" w:rsidP="008A7A9F">
      <w:pPr>
        <w:ind w:left="0" w:firstLine="0"/>
      </w:pPr>
    </w:p>
    <w:p w14:paraId="23388ACC" w14:textId="77777777" w:rsidR="008A7A9F" w:rsidRPr="008A055C" w:rsidRDefault="008A7A9F" w:rsidP="008A7A9F">
      <w:pPr>
        <w:ind w:left="0" w:firstLine="0"/>
      </w:pPr>
      <w:r w:rsidRPr="008A055C">
        <w:t>// 7. Courses by status</w:t>
      </w:r>
    </w:p>
    <w:p w14:paraId="4B3182C9" w14:textId="77777777" w:rsidR="008A7A9F" w:rsidRPr="008A055C" w:rsidRDefault="008A7A9F" w:rsidP="008A7A9F">
      <w:pPr>
        <w:ind w:left="0" w:firstLine="0"/>
      </w:pPr>
      <w:r w:rsidRPr="008A055C">
        <w:t xml:space="preserve">export async function </w:t>
      </w:r>
      <w:proofErr w:type="spellStart"/>
      <w:proofErr w:type="gramStart"/>
      <w:r w:rsidRPr="008A055C">
        <w:t>getCourseCountByStatus</w:t>
      </w:r>
      <w:proofErr w:type="spellEnd"/>
      <w:r w:rsidRPr="008A055C">
        <w:t>(</w:t>
      </w:r>
      <w:proofErr w:type="gramEnd"/>
      <w:r w:rsidRPr="008A055C">
        <w:t>) {</w:t>
      </w:r>
    </w:p>
    <w:p w14:paraId="457333B8" w14:textId="77777777" w:rsidR="008A7A9F" w:rsidRPr="008A055C" w:rsidRDefault="008A7A9F" w:rsidP="008A7A9F">
      <w:pPr>
        <w:ind w:left="0" w:firstLine="0"/>
      </w:pPr>
      <w:r w:rsidRPr="008A055C">
        <w:t xml:space="preserve">  return </w:t>
      </w:r>
      <w:proofErr w:type="spellStart"/>
      <w:proofErr w:type="gramStart"/>
      <w:r w:rsidRPr="008A055C">
        <w:t>prisma.course</w:t>
      </w:r>
      <w:proofErr w:type="gramEnd"/>
      <w:r w:rsidRPr="008A055C">
        <w:t>.</w:t>
      </w:r>
      <w:proofErr w:type="gramStart"/>
      <w:r w:rsidRPr="008A055C">
        <w:t>groupBy</w:t>
      </w:r>
      <w:proofErr w:type="spellEnd"/>
      <w:r w:rsidRPr="008A055C">
        <w:t>(</w:t>
      </w:r>
      <w:proofErr w:type="gramEnd"/>
      <w:r w:rsidRPr="008A055C">
        <w:t>{</w:t>
      </w:r>
    </w:p>
    <w:p w14:paraId="6F940224" w14:textId="77777777" w:rsidR="008A7A9F" w:rsidRPr="008A055C" w:rsidRDefault="008A7A9F" w:rsidP="008A7A9F">
      <w:pPr>
        <w:ind w:left="0" w:firstLine="0"/>
      </w:pPr>
      <w:r w:rsidRPr="008A055C">
        <w:t xml:space="preserve">    </w:t>
      </w:r>
      <w:proofErr w:type="gramStart"/>
      <w:r w:rsidRPr="008A055C">
        <w:t>by</w:t>
      </w:r>
      <w:proofErr w:type="gramEnd"/>
      <w:r w:rsidRPr="008A055C">
        <w:t>: ['status'],</w:t>
      </w:r>
    </w:p>
    <w:p w14:paraId="1C23194A" w14:textId="77777777" w:rsidR="008A7A9F" w:rsidRPr="008A055C" w:rsidRDefault="008A7A9F" w:rsidP="008A7A9F">
      <w:pPr>
        <w:ind w:left="0" w:firstLine="0"/>
      </w:pPr>
      <w:r w:rsidRPr="008A055C">
        <w:t>    _count: true</w:t>
      </w:r>
    </w:p>
    <w:p w14:paraId="098DE941" w14:textId="77777777" w:rsidR="008A7A9F" w:rsidRPr="008A055C" w:rsidRDefault="008A7A9F" w:rsidP="008A7A9F">
      <w:pPr>
        <w:ind w:left="0" w:firstLine="0"/>
      </w:pPr>
      <w:r w:rsidRPr="008A055C">
        <w:t>  });</w:t>
      </w:r>
    </w:p>
    <w:p w14:paraId="243A0D06" w14:textId="77777777" w:rsidR="008A7A9F" w:rsidRPr="008A055C" w:rsidRDefault="008A7A9F" w:rsidP="008A7A9F">
      <w:pPr>
        <w:ind w:left="0" w:firstLine="0"/>
      </w:pPr>
      <w:r w:rsidRPr="008A055C">
        <w:t>}</w:t>
      </w:r>
    </w:p>
    <w:p w14:paraId="621271AD" w14:textId="77777777" w:rsidR="008A7A9F" w:rsidRPr="008A055C" w:rsidRDefault="008A7A9F" w:rsidP="008A7A9F">
      <w:pPr>
        <w:ind w:left="0" w:firstLine="0"/>
      </w:pPr>
    </w:p>
    <w:p w14:paraId="789FD329" w14:textId="77777777" w:rsidR="008A7A9F" w:rsidRPr="008A055C" w:rsidRDefault="008A7A9F" w:rsidP="008A7A9F">
      <w:pPr>
        <w:ind w:left="0" w:firstLine="0"/>
      </w:pPr>
      <w:r w:rsidRPr="008A055C">
        <w:t>// 8. Instructor interest count per course</w:t>
      </w:r>
    </w:p>
    <w:p w14:paraId="2674B984" w14:textId="77777777" w:rsidR="008A7A9F" w:rsidRPr="008A055C" w:rsidRDefault="008A7A9F" w:rsidP="008A7A9F">
      <w:pPr>
        <w:ind w:left="0" w:firstLine="0"/>
      </w:pPr>
      <w:r w:rsidRPr="008A055C">
        <w:t xml:space="preserve">export async function </w:t>
      </w:r>
      <w:proofErr w:type="spellStart"/>
      <w:proofErr w:type="gramStart"/>
      <w:r w:rsidRPr="008A055C">
        <w:t>getInstructorInterestPerCourse</w:t>
      </w:r>
      <w:proofErr w:type="spellEnd"/>
      <w:r w:rsidRPr="008A055C">
        <w:t>(</w:t>
      </w:r>
      <w:proofErr w:type="gramEnd"/>
      <w:r w:rsidRPr="008A055C">
        <w:t>) {</w:t>
      </w:r>
    </w:p>
    <w:p w14:paraId="66FDCCE6" w14:textId="77777777" w:rsidR="008A7A9F" w:rsidRPr="008A055C" w:rsidRDefault="008A7A9F" w:rsidP="008A7A9F">
      <w:pPr>
        <w:ind w:left="0" w:firstLine="0"/>
      </w:pPr>
      <w:r w:rsidRPr="008A055C">
        <w:t xml:space="preserve">  return </w:t>
      </w:r>
      <w:proofErr w:type="spellStart"/>
      <w:proofErr w:type="gramStart"/>
      <w:r w:rsidRPr="008A055C">
        <w:t>prisma.course</w:t>
      </w:r>
      <w:proofErr w:type="gramEnd"/>
      <w:r w:rsidRPr="008A055C">
        <w:t>.</w:t>
      </w:r>
      <w:proofErr w:type="gramStart"/>
      <w:r w:rsidRPr="008A055C">
        <w:t>findMany</w:t>
      </w:r>
      <w:proofErr w:type="spellEnd"/>
      <w:r w:rsidRPr="008A055C">
        <w:t>(</w:t>
      </w:r>
      <w:proofErr w:type="gramEnd"/>
      <w:r w:rsidRPr="008A055C">
        <w:t>{</w:t>
      </w:r>
    </w:p>
    <w:p w14:paraId="31AA8C7D" w14:textId="77777777" w:rsidR="008A7A9F" w:rsidRPr="008A055C" w:rsidRDefault="008A7A9F" w:rsidP="008A7A9F">
      <w:pPr>
        <w:ind w:left="0" w:firstLine="0"/>
      </w:pPr>
      <w:r w:rsidRPr="008A055C">
        <w:t xml:space="preserve">    </w:t>
      </w:r>
      <w:proofErr w:type="gramStart"/>
      <w:r w:rsidRPr="008A055C">
        <w:t>select: {</w:t>
      </w:r>
      <w:proofErr w:type="gramEnd"/>
    </w:p>
    <w:p w14:paraId="76DC77B1" w14:textId="77777777" w:rsidR="008A7A9F" w:rsidRPr="008A055C" w:rsidRDefault="008A7A9F" w:rsidP="008A7A9F">
      <w:pPr>
        <w:ind w:left="0" w:firstLine="0"/>
      </w:pPr>
      <w:r w:rsidRPr="008A055C">
        <w:t>      code: true,</w:t>
      </w:r>
    </w:p>
    <w:p w14:paraId="02E8AACE" w14:textId="77777777" w:rsidR="008A7A9F" w:rsidRPr="008A055C" w:rsidRDefault="008A7A9F" w:rsidP="008A7A9F">
      <w:pPr>
        <w:ind w:left="0" w:firstLine="0"/>
      </w:pPr>
      <w:r w:rsidRPr="008A055C">
        <w:t>      name: true,</w:t>
      </w:r>
    </w:p>
    <w:p w14:paraId="32ED4AB9" w14:textId="77777777" w:rsidR="008A7A9F" w:rsidRPr="008A055C" w:rsidRDefault="008A7A9F" w:rsidP="008A7A9F">
      <w:pPr>
        <w:ind w:left="0" w:firstLine="0"/>
      </w:pPr>
      <w:r w:rsidRPr="008A055C">
        <w:lastRenderedPageBreak/>
        <w:t>      _</w:t>
      </w:r>
      <w:proofErr w:type="gramStart"/>
      <w:r w:rsidRPr="008A055C">
        <w:t>count: {</w:t>
      </w:r>
      <w:proofErr w:type="gramEnd"/>
    </w:p>
    <w:p w14:paraId="5458634A" w14:textId="77777777" w:rsidR="008A7A9F" w:rsidRPr="008A055C" w:rsidRDefault="008A7A9F" w:rsidP="008A7A9F">
      <w:pPr>
        <w:ind w:left="0" w:firstLine="0"/>
      </w:pPr>
      <w:r w:rsidRPr="008A055C">
        <w:t xml:space="preserve">        select: </w:t>
      </w:r>
      <w:proofErr w:type="gramStart"/>
      <w:r w:rsidRPr="008A055C">
        <w:t>{ interests</w:t>
      </w:r>
      <w:proofErr w:type="gramEnd"/>
      <w:r w:rsidRPr="008A055C">
        <w:t xml:space="preserve">: </w:t>
      </w:r>
      <w:proofErr w:type="gramStart"/>
      <w:r w:rsidRPr="008A055C">
        <w:t>true }</w:t>
      </w:r>
      <w:proofErr w:type="gramEnd"/>
    </w:p>
    <w:p w14:paraId="5DE5F4AF" w14:textId="77777777" w:rsidR="008A7A9F" w:rsidRPr="008A055C" w:rsidRDefault="008A7A9F" w:rsidP="008A7A9F">
      <w:pPr>
        <w:ind w:left="0" w:firstLine="0"/>
      </w:pPr>
      <w:r w:rsidRPr="008A055C">
        <w:t>      }</w:t>
      </w:r>
    </w:p>
    <w:p w14:paraId="59E8BF81" w14:textId="77777777" w:rsidR="008A7A9F" w:rsidRPr="008A055C" w:rsidRDefault="008A7A9F" w:rsidP="008A7A9F">
      <w:pPr>
        <w:ind w:left="0" w:firstLine="0"/>
      </w:pPr>
      <w:r w:rsidRPr="008A055C">
        <w:t>    }</w:t>
      </w:r>
    </w:p>
    <w:p w14:paraId="5107A136" w14:textId="77777777" w:rsidR="008A7A9F" w:rsidRPr="008A055C" w:rsidRDefault="008A7A9F" w:rsidP="008A7A9F">
      <w:pPr>
        <w:ind w:left="0" w:firstLine="0"/>
      </w:pPr>
      <w:r w:rsidRPr="008A055C">
        <w:t>  });</w:t>
      </w:r>
    </w:p>
    <w:p w14:paraId="2CC07D4B" w14:textId="77777777" w:rsidR="008A7A9F" w:rsidRPr="008A055C" w:rsidRDefault="008A7A9F" w:rsidP="008A7A9F">
      <w:pPr>
        <w:ind w:left="0" w:firstLine="0"/>
      </w:pPr>
      <w:r w:rsidRPr="008A055C">
        <w:t>}</w:t>
      </w:r>
    </w:p>
    <w:p w14:paraId="6F937691" w14:textId="77777777" w:rsidR="008A7A9F" w:rsidRPr="008A055C" w:rsidRDefault="008A7A9F" w:rsidP="008A7A9F">
      <w:pPr>
        <w:ind w:left="0" w:firstLine="0"/>
      </w:pPr>
    </w:p>
    <w:p w14:paraId="07388E18" w14:textId="77777777" w:rsidR="008A7A9F" w:rsidRPr="008A055C" w:rsidRDefault="008A7A9F" w:rsidP="008A7A9F">
      <w:pPr>
        <w:ind w:left="0" w:firstLine="0"/>
      </w:pPr>
      <w:r w:rsidRPr="008A055C">
        <w:t>// 9. Average number of prerequisites per course</w:t>
      </w:r>
    </w:p>
    <w:p w14:paraId="1FAFD41C" w14:textId="77777777" w:rsidR="008A7A9F" w:rsidRPr="008A055C" w:rsidRDefault="008A7A9F" w:rsidP="008A7A9F">
      <w:pPr>
        <w:ind w:left="0" w:firstLine="0"/>
      </w:pPr>
      <w:r w:rsidRPr="008A055C">
        <w:t xml:space="preserve">export async function </w:t>
      </w:r>
      <w:proofErr w:type="spellStart"/>
      <w:proofErr w:type="gramStart"/>
      <w:r w:rsidRPr="008A055C">
        <w:t>getAveragePrerequisiteCount</w:t>
      </w:r>
      <w:proofErr w:type="spellEnd"/>
      <w:r w:rsidRPr="008A055C">
        <w:t>(</w:t>
      </w:r>
      <w:proofErr w:type="gramEnd"/>
      <w:r w:rsidRPr="008A055C">
        <w:t>) {</w:t>
      </w:r>
    </w:p>
    <w:p w14:paraId="37690226" w14:textId="77777777" w:rsidR="008A7A9F" w:rsidRPr="008A055C" w:rsidRDefault="008A7A9F" w:rsidP="008A7A9F">
      <w:pPr>
        <w:ind w:left="0" w:firstLine="0"/>
      </w:pPr>
      <w:r w:rsidRPr="008A055C">
        <w:t xml:space="preserve">  const courses = await </w:t>
      </w:r>
      <w:proofErr w:type="spellStart"/>
      <w:proofErr w:type="gramStart"/>
      <w:r w:rsidRPr="008A055C">
        <w:t>prisma.course</w:t>
      </w:r>
      <w:proofErr w:type="gramEnd"/>
      <w:r w:rsidRPr="008A055C">
        <w:t>.</w:t>
      </w:r>
      <w:proofErr w:type="gramStart"/>
      <w:r w:rsidRPr="008A055C">
        <w:t>findMany</w:t>
      </w:r>
      <w:proofErr w:type="spellEnd"/>
      <w:r w:rsidRPr="008A055C">
        <w:t>();</w:t>
      </w:r>
      <w:proofErr w:type="gramEnd"/>
    </w:p>
    <w:p w14:paraId="52844CB0" w14:textId="77777777" w:rsidR="008A7A9F" w:rsidRPr="008A055C" w:rsidRDefault="008A7A9F" w:rsidP="008A7A9F">
      <w:pPr>
        <w:ind w:left="0" w:firstLine="0"/>
      </w:pPr>
      <w:r w:rsidRPr="008A055C">
        <w:t xml:space="preserve">  const total = </w:t>
      </w:r>
      <w:proofErr w:type="spellStart"/>
      <w:proofErr w:type="gramStart"/>
      <w:r w:rsidRPr="008A055C">
        <w:t>courses.reduce</w:t>
      </w:r>
      <w:proofErr w:type="spellEnd"/>
      <w:proofErr w:type="gramEnd"/>
      <w:r w:rsidRPr="008A055C">
        <w:t>((sum, course) =&gt; {</w:t>
      </w:r>
    </w:p>
    <w:p w14:paraId="387ED075" w14:textId="77777777" w:rsidR="008A7A9F" w:rsidRPr="008A055C" w:rsidRDefault="008A7A9F" w:rsidP="008A7A9F">
      <w:pPr>
        <w:ind w:left="0" w:firstLine="0"/>
      </w:pPr>
      <w:r w:rsidRPr="008A055C">
        <w:t xml:space="preserve">    const count = </w:t>
      </w:r>
      <w:proofErr w:type="spellStart"/>
      <w:proofErr w:type="gramStart"/>
      <w:r w:rsidRPr="008A055C">
        <w:t>course.prerequisites</w:t>
      </w:r>
      <w:proofErr w:type="spellEnd"/>
      <w:proofErr w:type="gramEnd"/>
      <w:r w:rsidRPr="008A055C">
        <w:t xml:space="preserve"> ? </w:t>
      </w:r>
      <w:proofErr w:type="spellStart"/>
      <w:proofErr w:type="gramStart"/>
      <w:r w:rsidRPr="008A055C">
        <w:t>course.prerequisites</w:t>
      </w:r>
      <w:proofErr w:type="gramEnd"/>
      <w:r w:rsidRPr="008A055C">
        <w:t>.</w:t>
      </w:r>
      <w:proofErr w:type="gramStart"/>
      <w:r w:rsidRPr="008A055C">
        <w:t>split</w:t>
      </w:r>
      <w:proofErr w:type="spellEnd"/>
      <w:r w:rsidRPr="008A055C">
        <w:t>(</w:t>
      </w:r>
      <w:proofErr w:type="gramEnd"/>
      <w:r w:rsidRPr="008A055C">
        <w:t>','</w:t>
      </w:r>
      <w:proofErr w:type="gramStart"/>
      <w:r w:rsidRPr="008A055C">
        <w:t>).length</w:t>
      </w:r>
      <w:proofErr w:type="gramEnd"/>
      <w:r w:rsidRPr="008A055C">
        <w:t xml:space="preserve"> : </w:t>
      </w:r>
      <w:proofErr w:type="gramStart"/>
      <w:r w:rsidRPr="008A055C">
        <w:t>0;</w:t>
      </w:r>
      <w:proofErr w:type="gramEnd"/>
    </w:p>
    <w:p w14:paraId="740FEE25" w14:textId="77777777" w:rsidR="008A7A9F" w:rsidRPr="008A055C" w:rsidRDefault="008A7A9F" w:rsidP="008A7A9F">
      <w:pPr>
        <w:ind w:left="0" w:firstLine="0"/>
      </w:pPr>
      <w:r w:rsidRPr="008A055C">
        <w:t xml:space="preserve">    return sum + </w:t>
      </w:r>
      <w:proofErr w:type="gramStart"/>
      <w:r w:rsidRPr="008A055C">
        <w:t>count;</w:t>
      </w:r>
      <w:proofErr w:type="gramEnd"/>
    </w:p>
    <w:p w14:paraId="222FF2E3" w14:textId="77777777" w:rsidR="008A7A9F" w:rsidRPr="008A055C" w:rsidRDefault="008A7A9F" w:rsidP="008A7A9F">
      <w:pPr>
        <w:ind w:left="0" w:firstLine="0"/>
      </w:pPr>
      <w:r w:rsidRPr="008A055C">
        <w:t>  }, 0</w:t>
      </w:r>
      <w:proofErr w:type="gramStart"/>
      <w:r w:rsidRPr="008A055C">
        <w:t>);</w:t>
      </w:r>
      <w:proofErr w:type="gramEnd"/>
    </w:p>
    <w:p w14:paraId="2485A23E" w14:textId="77777777" w:rsidR="008A7A9F" w:rsidRPr="008A055C" w:rsidRDefault="008A7A9F" w:rsidP="008A7A9F">
      <w:pPr>
        <w:ind w:left="0" w:firstLine="0"/>
      </w:pPr>
      <w:r w:rsidRPr="008A055C">
        <w:t xml:space="preserve">  return </w:t>
      </w:r>
      <w:proofErr w:type="spellStart"/>
      <w:proofErr w:type="gramStart"/>
      <w:r w:rsidRPr="008A055C">
        <w:t>courses.length</w:t>
      </w:r>
      <w:proofErr w:type="spellEnd"/>
      <w:proofErr w:type="gramEnd"/>
      <w:r w:rsidRPr="008A055C">
        <w:t xml:space="preserve"> ? (total / </w:t>
      </w:r>
      <w:proofErr w:type="spellStart"/>
      <w:proofErr w:type="gramStart"/>
      <w:r w:rsidRPr="008A055C">
        <w:t>courses.length</w:t>
      </w:r>
      <w:proofErr w:type="spellEnd"/>
      <w:r w:rsidRPr="008A055C">
        <w:t>).</w:t>
      </w:r>
      <w:proofErr w:type="spellStart"/>
      <w:r w:rsidRPr="008A055C">
        <w:t>toFixed</w:t>
      </w:r>
      <w:proofErr w:type="spellEnd"/>
      <w:proofErr w:type="gramEnd"/>
      <w:r w:rsidRPr="008A055C">
        <w:t>(2</w:t>
      </w:r>
      <w:proofErr w:type="gramStart"/>
      <w:r w:rsidRPr="008A055C">
        <w:t>) :</w:t>
      </w:r>
      <w:proofErr w:type="gramEnd"/>
      <w:r w:rsidRPr="008A055C">
        <w:t xml:space="preserve"> </w:t>
      </w:r>
      <w:proofErr w:type="gramStart"/>
      <w:r w:rsidRPr="008A055C">
        <w:t>0;</w:t>
      </w:r>
      <w:proofErr w:type="gramEnd"/>
    </w:p>
    <w:p w14:paraId="35ADEBB5" w14:textId="77777777" w:rsidR="008A7A9F" w:rsidRPr="008A055C" w:rsidRDefault="008A7A9F" w:rsidP="008A7A9F">
      <w:pPr>
        <w:ind w:left="0" w:firstLine="0"/>
      </w:pPr>
      <w:r w:rsidRPr="008A055C">
        <w:t>}</w:t>
      </w:r>
    </w:p>
    <w:p w14:paraId="6C3847A8" w14:textId="77777777" w:rsidR="008A7A9F" w:rsidRPr="008A055C" w:rsidRDefault="008A7A9F" w:rsidP="008A7A9F">
      <w:pPr>
        <w:ind w:left="0" w:firstLine="0"/>
      </w:pPr>
    </w:p>
    <w:p w14:paraId="4621EE1E" w14:textId="77777777" w:rsidR="008A7A9F" w:rsidRPr="008A055C" w:rsidRDefault="008A7A9F" w:rsidP="008A7A9F">
      <w:pPr>
        <w:ind w:left="0" w:firstLine="0"/>
      </w:pPr>
      <w:r w:rsidRPr="008A055C">
        <w:t>// 10. Students who completed all core courses</w:t>
      </w:r>
    </w:p>
    <w:p w14:paraId="1EB8D8EE" w14:textId="77777777" w:rsidR="008A7A9F" w:rsidRPr="008A055C" w:rsidRDefault="008A7A9F" w:rsidP="008A7A9F">
      <w:pPr>
        <w:ind w:left="0" w:firstLine="0"/>
      </w:pPr>
      <w:r w:rsidRPr="008A055C">
        <w:t xml:space="preserve">const </w:t>
      </w:r>
      <w:proofErr w:type="spellStart"/>
      <w:r w:rsidRPr="008A055C">
        <w:t>coreCourses</w:t>
      </w:r>
      <w:proofErr w:type="spellEnd"/>
      <w:r w:rsidRPr="008A055C">
        <w:t xml:space="preserve"> = ['CMPS151', 'CMPS251', 'CMPS350'</w:t>
      </w:r>
      <w:proofErr w:type="gramStart"/>
      <w:r w:rsidRPr="008A055C">
        <w:t>];</w:t>
      </w:r>
      <w:proofErr w:type="gramEnd"/>
    </w:p>
    <w:p w14:paraId="3466E8BF" w14:textId="77777777" w:rsidR="008A7A9F" w:rsidRPr="008A055C" w:rsidRDefault="008A7A9F" w:rsidP="008A7A9F">
      <w:pPr>
        <w:ind w:left="0" w:firstLine="0"/>
      </w:pPr>
      <w:r w:rsidRPr="008A055C">
        <w:t xml:space="preserve">export async function </w:t>
      </w:r>
      <w:proofErr w:type="spellStart"/>
      <w:proofErr w:type="gramStart"/>
      <w:r w:rsidRPr="008A055C">
        <w:t>getStudentsCompletedCoreCourses</w:t>
      </w:r>
      <w:proofErr w:type="spellEnd"/>
      <w:r w:rsidRPr="008A055C">
        <w:t>(</w:t>
      </w:r>
      <w:proofErr w:type="gramEnd"/>
      <w:r w:rsidRPr="008A055C">
        <w:t>) {</w:t>
      </w:r>
    </w:p>
    <w:p w14:paraId="6AFBA965" w14:textId="77777777" w:rsidR="008A7A9F" w:rsidRPr="008A055C" w:rsidRDefault="008A7A9F" w:rsidP="008A7A9F">
      <w:pPr>
        <w:ind w:left="0" w:firstLine="0"/>
      </w:pPr>
      <w:r w:rsidRPr="008A055C">
        <w:t xml:space="preserve">  const students = await </w:t>
      </w:r>
      <w:proofErr w:type="spellStart"/>
      <w:r w:rsidRPr="008A055C">
        <w:t>prisma.</w:t>
      </w:r>
      <w:proofErr w:type="gramStart"/>
      <w:r w:rsidRPr="008A055C">
        <w:t>user.findMany</w:t>
      </w:r>
      <w:proofErr w:type="spellEnd"/>
      <w:proofErr w:type="gramEnd"/>
      <w:r w:rsidRPr="008A055C">
        <w:t>({</w:t>
      </w:r>
    </w:p>
    <w:p w14:paraId="539E88DE" w14:textId="77777777" w:rsidR="008A7A9F" w:rsidRPr="008A055C" w:rsidRDefault="008A7A9F" w:rsidP="008A7A9F">
      <w:pPr>
        <w:ind w:left="0" w:firstLine="0"/>
      </w:pPr>
      <w:r w:rsidRPr="008A055C">
        <w:t xml:space="preserve">    where: </w:t>
      </w:r>
      <w:proofErr w:type="gramStart"/>
      <w:r w:rsidRPr="008A055C">
        <w:t>{ role</w:t>
      </w:r>
      <w:proofErr w:type="gramEnd"/>
      <w:r w:rsidRPr="008A055C">
        <w:t>: 'student</w:t>
      </w:r>
      <w:proofErr w:type="gramStart"/>
      <w:r w:rsidRPr="008A055C">
        <w:t>' }</w:t>
      </w:r>
      <w:proofErr w:type="gramEnd"/>
      <w:r w:rsidRPr="008A055C">
        <w:t>,</w:t>
      </w:r>
    </w:p>
    <w:p w14:paraId="03F58C30" w14:textId="77777777" w:rsidR="008A7A9F" w:rsidRPr="008A055C" w:rsidRDefault="008A7A9F" w:rsidP="008A7A9F">
      <w:pPr>
        <w:ind w:left="0" w:firstLine="0"/>
      </w:pPr>
      <w:r w:rsidRPr="008A055C">
        <w:t xml:space="preserve">    </w:t>
      </w:r>
      <w:proofErr w:type="gramStart"/>
      <w:r w:rsidRPr="008A055C">
        <w:t>include: {</w:t>
      </w:r>
      <w:proofErr w:type="gramEnd"/>
    </w:p>
    <w:p w14:paraId="7E0FB140" w14:textId="77777777" w:rsidR="008A7A9F" w:rsidRPr="008A055C" w:rsidRDefault="008A7A9F" w:rsidP="008A7A9F">
      <w:pPr>
        <w:ind w:left="0" w:firstLine="0"/>
      </w:pPr>
      <w:r w:rsidRPr="008A055C">
        <w:t xml:space="preserve">      </w:t>
      </w:r>
      <w:proofErr w:type="spellStart"/>
      <w:proofErr w:type="gramStart"/>
      <w:r w:rsidRPr="008A055C">
        <w:t>completedCourses</w:t>
      </w:r>
      <w:proofErr w:type="spellEnd"/>
      <w:r w:rsidRPr="008A055C">
        <w:t>: {</w:t>
      </w:r>
      <w:proofErr w:type="gramEnd"/>
    </w:p>
    <w:p w14:paraId="3B0FDDB6" w14:textId="77777777" w:rsidR="008A7A9F" w:rsidRPr="008A055C" w:rsidRDefault="008A7A9F" w:rsidP="008A7A9F">
      <w:pPr>
        <w:ind w:left="0" w:firstLine="0"/>
      </w:pPr>
      <w:r w:rsidRPr="008A055C">
        <w:t xml:space="preserve">        include: </w:t>
      </w:r>
      <w:proofErr w:type="gramStart"/>
      <w:r w:rsidRPr="008A055C">
        <w:t>{ course</w:t>
      </w:r>
      <w:proofErr w:type="gramEnd"/>
      <w:r w:rsidRPr="008A055C">
        <w:t xml:space="preserve">: </w:t>
      </w:r>
      <w:proofErr w:type="gramStart"/>
      <w:r w:rsidRPr="008A055C">
        <w:t>true }</w:t>
      </w:r>
      <w:proofErr w:type="gramEnd"/>
    </w:p>
    <w:p w14:paraId="6AB95386" w14:textId="77777777" w:rsidR="008A7A9F" w:rsidRPr="008A055C" w:rsidRDefault="008A7A9F" w:rsidP="008A7A9F">
      <w:pPr>
        <w:ind w:left="0" w:firstLine="0"/>
      </w:pPr>
      <w:r w:rsidRPr="008A055C">
        <w:t>      }</w:t>
      </w:r>
    </w:p>
    <w:p w14:paraId="62C635A9" w14:textId="77777777" w:rsidR="008A7A9F" w:rsidRPr="008A055C" w:rsidRDefault="008A7A9F" w:rsidP="008A7A9F">
      <w:pPr>
        <w:ind w:left="0" w:firstLine="0"/>
      </w:pPr>
      <w:r w:rsidRPr="008A055C">
        <w:t>    }</w:t>
      </w:r>
    </w:p>
    <w:p w14:paraId="69058981" w14:textId="77777777" w:rsidR="008A7A9F" w:rsidRPr="008A055C" w:rsidRDefault="008A7A9F" w:rsidP="008A7A9F">
      <w:pPr>
        <w:ind w:left="0" w:firstLine="0"/>
      </w:pPr>
      <w:r w:rsidRPr="008A055C">
        <w:t>  });</w:t>
      </w:r>
    </w:p>
    <w:p w14:paraId="14791666" w14:textId="77777777" w:rsidR="008A7A9F" w:rsidRPr="008A055C" w:rsidRDefault="008A7A9F" w:rsidP="008A7A9F">
      <w:pPr>
        <w:ind w:left="0" w:firstLine="0"/>
      </w:pPr>
    </w:p>
    <w:p w14:paraId="045CF630" w14:textId="77777777" w:rsidR="008A7A9F" w:rsidRPr="008A055C" w:rsidRDefault="008A7A9F" w:rsidP="008A7A9F">
      <w:pPr>
        <w:ind w:left="0" w:firstLine="0"/>
      </w:pPr>
      <w:r w:rsidRPr="008A055C">
        <w:t xml:space="preserve">  return </w:t>
      </w:r>
      <w:proofErr w:type="spellStart"/>
      <w:proofErr w:type="gramStart"/>
      <w:r w:rsidRPr="008A055C">
        <w:t>students.filter</w:t>
      </w:r>
      <w:proofErr w:type="spellEnd"/>
      <w:proofErr w:type="gramEnd"/>
      <w:r w:rsidRPr="008A055C">
        <w:t>(student =&gt; {</w:t>
      </w:r>
    </w:p>
    <w:p w14:paraId="7D5D4C93" w14:textId="77777777" w:rsidR="008A7A9F" w:rsidRPr="008A055C" w:rsidRDefault="008A7A9F" w:rsidP="008A7A9F">
      <w:pPr>
        <w:ind w:left="0" w:firstLine="0"/>
      </w:pPr>
      <w:r w:rsidRPr="008A055C">
        <w:t xml:space="preserve">    const </w:t>
      </w:r>
      <w:proofErr w:type="spellStart"/>
      <w:r w:rsidRPr="008A055C">
        <w:t>completedCodes</w:t>
      </w:r>
      <w:proofErr w:type="spellEnd"/>
      <w:r w:rsidRPr="008A055C">
        <w:t xml:space="preserve"> = </w:t>
      </w:r>
      <w:proofErr w:type="spellStart"/>
      <w:proofErr w:type="gramStart"/>
      <w:r w:rsidRPr="008A055C">
        <w:t>student.completedCourses.map</w:t>
      </w:r>
      <w:proofErr w:type="spellEnd"/>
      <w:r w:rsidRPr="008A055C">
        <w:t>(</w:t>
      </w:r>
      <w:proofErr w:type="gramEnd"/>
      <w:r w:rsidRPr="008A055C">
        <w:t xml:space="preserve">c =&gt; </w:t>
      </w:r>
      <w:proofErr w:type="spellStart"/>
      <w:proofErr w:type="gramStart"/>
      <w:r w:rsidRPr="008A055C">
        <w:t>c.course</w:t>
      </w:r>
      <w:proofErr w:type="gramEnd"/>
      <w:r w:rsidRPr="008A055C">
        <w:t>.code</w:t>
      </w:r>
      <w:proofErr w:type="spellEnd"/>
      <w:proofErr w:type="gramStart"/>
      <w:r w:rsidRPr="008A055C">
        <w:t>);</w:t>
      </w:r>
      <w:proofErr w:type="gramEnd"/>
    </w:p>
    <w:p w14:paraId="7F4FABFE" w14:textId="77777777" w:rsidR="008A7A9F" w:rsidRPr="008A055C" w:rsidRDefault="008A7A9F" w:rsidP="008A7A9F">
      <w:pPr>
        <w:ind w:left="0" w:firstLine="0"/>
      </w:pPr>
      <w:r w:rsidRPr="008A055C">
        <w:t xml:space="preserve">    return </w:t>
      </w:r>
      <w:proofErr w:type="spellStart"/>
      <w:r w:rsidRPr="008A055C">
        <w:t>coreCourses.every</w:t>
      </w:r>
      <w:proofErr w:type="spellEnd"/>
      <w:r w:rsidRPr="008A055C">
        <w:t xml:space="preserve">(code =&gt; </w:t>
      </w:r>
      <w:proofErr w:type="spellStart"/>
      <w:r w:rsidRPr="008A055C">
        <w:t>completedCodes.includes</w:t>
      </w:r>
      <w:proofErr w:type="spellEnd"/>
      <w:r w:rsidRPr="008A055C">
        <w:t>(code)</w:t>
      </w:r>
      <w:proofErr w:type="gramStart"/>
      <w:r w:rsidRPr="008A055C">
        <w:t>);</w:t>
      </w:r>
      <w:proofErr w:type="gramEnd"/>
    </w:p>
    <w:p w14:paraId="2E863492" w14:textId="77777777" w:rsidR="008A7A9F" w:rsidRPr="008A055C" w:rsidRDefault="008A7A9F" w:rsidP="008A7A9F">
      <w:pPr>
        <w:ind w:left="0" w:firstLine="0"/>
      </w:pPr>
      <w:r w:rsidRPr="008A055C">
        <w:t>  }</w:t>
      </w:r>
      <w:proofErr w:type="gramStart"/>
      <w:r w:rsidRPr="008A055C">
        <w:t>).map</w:t>
      </w:r>
      <w:proofErr w:type="gramEnd"/>
      <w:r w:rsidRPr="008A055C">
        <w:t xml:space="preserve">(s =&gt; </w:t>
      </w:r>
      <w:proofErr w:type="gramStart"/>
      <w:r w:rsidRPr="008A055C">
        <w:t>({ id</w:t>
      </w:r>
      <w:proofErr w:type="gramEnd"/>
      <w:r w:rsidRPr="008A055C">
        <w:t xml:space="preserve">: s.id, name: s.name, username: </w:t>
      </w:r>
      <w:proofErr w:type="spellStart"/>
      <w:proofErr w:type="gramStart"/>
      <w:r w:rsidRPr="008A055C">
        <w:t>s.username</w:t>
      </w:r>
      <w:proofErr w:type="spellEnd"/>
      <w:proofErr w:type="gramEnd"/>
      <w:r w:rsidRPr="008A055C">
        <w:t xml:space="preserve"> })</w:t>
      </w:r>
      <w:proofErr w:type="gramStart"/>
      <w:r w:rsidRPr="008A055C">
        <w:t>);</w:t>
      </w:r>
      <w:proofErr w:type="gramEnd"/>
    </w:p>
    <w:p w14:paraId="6D9BA445" w14:textId="77777777" w:rsidR="008A7A9F" w:rsidRPr="008A055C" w:rsidRDefault="008A7A9F" w:rsidP="008A7A9F">
      <w:pPr>
        <w:ind w:left="0" w:firstLine="0"/>
      </w:pPr>
      <w:r w:rsidRPr="008A055C">
        <w:t>}</w:t>
      </w:r>
    </w:p>
    <w:p w14:paraId="5AD2CCD7" w14:textId="06F9E61A" w:rsidR="008A7A9F" w:rsidRPr="008A7A9F" w:rsidRDefault="008A7A9F" w:rsidP="008A7A9F"/>
    <w:p w14:paraId="319C64AE" w14:textId="77777777" w:rsidR="00F16331" w:rsidRDefault="00F16331"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2EAC9C9C" w14:textId="746B8563" w:rsidR="008A7A9F" w:rsidRDefault="008A7A9F" w:rsidP="008A7A9F">
      <w:r>
        <w:t xml:space="preserve">The data </w:t>
      </w:r>
      <w:proofErr w:type="gramStart"/>
      <w:r>
        <w:t>are the data</w:t>
      </w:r>
      <w:proofErr w:type="gramEnd"/>
      <w:r>
        <w:t xml:space="preserve"> from the </w:t>
      </w:r>
      <w:proofErr w:type="spellStart"/>
      <w:r>
        <w:t>prisma</w:t>
      </w:r>
      <w:proofErr w:type="spellEnd"/>
      <w:r>
        <w:t xml:space="preserve"> database </w:t>
      </w:r>
    </w:p>
    <w:p w14:paraId="17DBAD9D" w14:textId="5925629D" w:rsidR="008A7A9F" w:rsidRPr="008A7A9F" w:rsidRDefault="008A7A9F" w:rsidP="008A7A9F">
      <w:r>
        <w:rPr>
          <w:noProof/>
        </w:rPr>
        <w:lastRenderedPageBreak/>
        <w:drawing>
          <wp:inline distT="0" distB="0" distL="0" distR="0" wp14:anchorId="3E5AFB05" wp14:editId="7800FE36">
            <wp:extent cx="6129655" cy="3394075"/>
            <wp:effectExtent l="0" t="0" r="4445" b="0"/>
            <wp:docPr id="1869223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9655" cy="3394075"/>
                    </a:xfrm>
                    <a:prstGeom prst="rect">
                      <a:avLst/>
                    </a:prstGeom>
                    <a:noFill/>
                    <a:ln>
                      <a:noFill/>
                    </a:ln>
                  </pic:spPr>
                </pic:pic>
              </a:graphicData>
            </a:graphic>
          </wp:inline>
        </w:drawing>
      </w:r>
      <w:r>
        <w:rPr>
          <w:noProof/>
        </w:rPr>
        <w:drawing>
          <wp:inline distT="0" distB="0" distL="0" distR="0" wp14:anchorId="435CC1FD" wp14:editId="3C5E4241">
            <wp:extent cx="6129655" cy="3399790"/>
            <wp:effectExtent l="0" t="0" r="4445" b="0"/>
            <wp:docPr id="1764358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9655" cy="3399790"/>
                    </a:xfrm>
                    <a:prstGeom prst="rect">
                      <a:avLst/>
                    </a:prstGeom>
                    <a:noFill/>
                    <a:ln>
                      <a:noFill/>
                    </a:ln>
                  </pic:spPr>
                </pic:pic>
              </a:graphicData>
            </a:graphic>
          </wp:inline>
        </w:drawing>
      </w:r>
      <w:r>
        <w:rPr>
          <w:noProof/>
        </w:rPr>
        <w:lastRenderedPageBreak/>
        <w:drawing>
          <wp:inline distT="0" distB="0" distL="0" distR="0" wp14:anchorId="588AD236" wp14:editId="0A450AC3">
            <wp:extent cx="6129655" cy="2921635"/>
            <wp:effectExtent l="0" t="0" r="4445" b="0"/>
            <wp:docPr id="143965414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54148" name="Picture 3" descr="A screen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9655" cy="2921635"/>
                    </a:xfrm>
                    <a:prstGeom prst="rect">
                      <a:avLst/>
                    </a:prstGeom>
                    <a:noFill/>
                    <a:ln>
                      <a:noFill/>
                    </a:ln>
                  </pic:spPr>
                </pic:pic>
              </a:graphicData>
            </a:graphic>
          </wp:inline>
        </w:drawing>
      </w:r>
      <w:r>
        <w:rPr>
          <w:noProof/>
        </w:rPr>
        <w:drawing>
          <wp:inline distT="0" distB="0" distL="0" distR="0" wp14:anchorId="60AF5082" wp14:editId="15BA99A2">
            <wp:extent cx="6129655" cy="2475865"/>
            <wp:effectExtent l="0" t="0" r="4445" b="635"/>
            <wp:docPr id="157147099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70990" name="Picture 2"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9655" cy="2475865"/>
                    </a:xfrm>
                    <a:prstGeom prst="rect">
                      <a:avLst/>
                    </a:prstGeom>
                    <a:noFill/>
                    <a:ln>
                      <a:noFill/>
                    </a:ln>
                  </pic:spPr>
                </pic:pic>
              </a:graphicData>
            </a:graphic>
          </wp:inline>
        </w:drawing>
      </w:r>
    </w:p>
    <w:p w14:paraId="4657FAA4" w14:textId="77777777" w:rsidR="00F16331" w:rsidRDefault="00F16331"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t>Conducted tests</w:t>
      </w:r>
      <w:r w:rsidR="007A7CEE">
        <w:t xml:space="preserve"> </w:t>
      </w:r>
    </w:p>
    <w:p w14:paraId="3D0269D0" w14:textId="77777777" w:rsidR="009C5755" w:rsidRDefault="009C5755" w:rsidP="009C5755"/>
    <w:p w14:paraId="4BBB8052" w14:textId="77777777" w:rsidR="00112264" w:rsidRDefault="00112264" w:rsidP="009C5755"/>
    <w:p w14:paraId="119AAFE3" w14:textId="77777777" w:rsidR="00112264" w:rsidRDefault="00112264" w:rsidP="009C5755"/>
    <w:p w14:paraId="044CAAF2" w14:textId="77777777" w:rsidR="00112264" w:rsidRDefault="00112264" w:rsidP="009C5755"/>
    <w:p w14:paraId="11627612" w14:textId="77777777" w:rsidR="00112264" w:rsidRDefault="00112264" w:rsidP="009C5755"/>
    <w:p w14:paraId="1BA04ED5" w14:textId="77777777" w:rsidR="00112264" w:rsidRDefault="00112264" w:rsidP="009C5755"/>
    <w:p w14:paraId="58E5293A" w14:textId="77777777" w:rsidR="00112264" w:rsidRDefault="00112264" w:rsidP="009C5755"/>
    <w:p w14:paraId="37188AA9" w14:textId="77777777" w:rsidR="00112264" w:rsidRDefault="00112264" w:rsidP="009C5755"/>
    <w:p w14:paraId="797ABA73" w14:textId="77777777" w:rsidR="00112264" w:rsidRDefault="00112264" w:rsidP="009C5755"/>
    <w:p w14:paraId="30C1146B" w14:textId="77777777" w:rsidR="00112264" w:rsidRDefault="00112264" w:rsidP="009C5755"/>
    <w:p w14:paraId="7E46DD82" w14:textId="77777777" w:rsidR="00112264" w:rsidRDefault="00112264" w:rsidP="009C5755"/>
    <w:p w14:paraId="22A4F9F3" w14:textId="77777777" w:rsidR="00112264" w:rsidRDefault="00112264" w:rsidP="009C5755"/>
    <w:p w14:paraId="10D917AE" w14:textId="77777777" w:rsidR="00112264" w:rsidRDefault="00112264" w:rsidP="009C5755"/>
    <w:p w14:paraId="63376CCC" w14:textId="77777777" w:rsidR="00112264" w:rsidRDefault="00112264" w:rsidP="009C5755"/>
    <w:p w14:paraId="53E1C6E0" w14:textId="77777777" w:rsidR="00112264" w:rsidRDefault="00112264" w:rsidP="009C5755"/>
    <w:p w14:paraId="26460DA2" w14:textId="77777777" w:rsidR="00112264" w:rsidRDefault="00112264" w:rsidP="009C5755"/>
    <w:p w14:paraId="7139B5C4" w14:textId="77777777" w:rsidR="00112264" w:rsidRDefault="00112264" w:rsidP="009C5755"/>
    <w:p w14:paraId="4B7A7658" w14:textId="77777777" w:rsidR="00112264" w:rsidRDefault="00112264" w:rsidP="009C5755"/>
    <w:p w14:paraId="078F1E20" w14:textId="77777777" w:rsidR="00112264" w:rsidRDefault="00112264" w:rsidP="009C5755"/>
    <w:p w14:paraId="030F9087" w14:textId="77777777" w:rsidR="00112264" w:rsidRDefault="00112264" w:rsidP="009C5755"/>
    <w:p w14:paraId="2DC827EF" w14:textId="77777777" w:rsidR="00112264" w:rsidRDefault="00112264" w:rsidP="009C5755"/>
    <w:p w14:paraId="0066C57C" w14:textId="77777777" w:rsidR="00112264" w:rsidRDefault="00112264" w:rsidP="009C5755"/>
    <w:p w14:paraId="42D757CE" w14:textId="77777777" w:rsidR="00112264" w:rsidRDefault="00112264" w:rsidP="009C5755"/>
    <w:p w14:paraId="3CFFBD8D" w14:textId="3A4EF653" w:rsidR="009C5755" w:rsidRDefault="009C5755" w:rsidP="009C5755">
      <w:pPr>
        <w:pStyle w:val="Heading1"/>
        <w:numPr>
          <w:ilvl w:val="1"/>
          <w:numId w:val="32"/>
        </w:numPr>
        <w:spacing w:before="240" w:after="120"/>
      </w:pPr>
      <w:r>
        <w:t xml:space="preserve">Authentication </w:t>
      </w:r>
    </w:p>
    <w:p w14:paraId="3851CD57" w14:textId="77777777" w:rsidR="00F16331" w:rsidRPr="00F16331" w:rsidRDefault="00F16331" w:rsidP="00894F35">
      <w:pPr>
        <w:ind w:left="0" w:firstLine="0"/>
      </w:pPr>
    </w:p>
    <w:p w14:paraId="10796604" w14:textId="77777777" w:rsidR="00112264" w:rsidRPr="00067BDD" w:rsidRDefault="00112264" w:rsidP="00112264">
      <w:pPr>
        <w:pStyle w:val="ListParagraph"/>
        <w:ind w:left="360"/>
        <w:rPr>
          <w:b/>
          <w:bCs/>
        </w:rPr>
      </w:pPr>
      <w:r w:rsidRPr="00067BDD">
        <w:rPr>
          <w:b/>
          <w:bCs/>
        </w:rPr>
        <w:t>Local Sign-In with Credentials</w:t>
      </w:r>
    </w:p>
    <w:p w14:paraId="1C4B7083" w14:textId="77777777" w:rsidR="00112264" w:rsidRPr="00067BDD" w:rsidRDefault="00112264" w:rsidP="00112264">
      <w:pPr>
        <w:pStyle w:val="ListParagraph"/>
        <w:numPr>
          <w:ilvl w:val="0"/>
          <w:numId w:val="43"/>
        </w:numPr>
        <w:rPr>
          <w:b/>
          <w:bCs/>
        </w:rPr>
      </w:pPr>
      <w:r w:rsidRPr="00067BDD">
        <w:rPr>
          <w:b/>
          <w:bCs/>
        </w:rPr>
        <w:t>A custom sign-in page allows users to authenticate using a username and password.</w:t>
      </w:r>
    </w:p>
    <w:p w14:paraId="152808E4" w14:textId="77777777" w:rsidR="00112264" w:rsidRPr="00067BDD" w:rsidRDefault="00112264" w:rsidP="00112264">
      <w:pPr>
        <w:pStyle w:val="ListParagraph"/>
        <w:ind w:left="360"/>
        <w:rPr>
          <w:b/>
          <w:bCs/>
        </w:rPr>
      </w:pPr>
      <w:r w:rsidRPr="00067BDD">
        <w:rPr>
          <w:b/>
          <w:bCs/>
        </w:rPr>
        <w:t>Google OAuth Integration</w:t>
      </w:r>
    </w:p>
    <w:p w14:paraId="3BE9C841" w14:textId="77777777" w:rsidR="00112264" w:rsidRPr="00067BDD" w:rsidRDefault="00112264" w:rsidP="00112264">
      <w:pPr>
        <w:pStyle w:val="ListParagraph"/>
        <w:numPr>
          <w:ilvl w:val="1"/>
          <w:numId w:val="44"/>
        </w:numPr>
        <w:rPr>
          <w:b/>
          <w:bCs/>
        </w:rPr>
      </w:pPr>
      <w:r w:rsidRPr="00067BDD">
        <w:rPr>
          <w:b/>
          <w:bCs/>
        </w:rPr>
        <w:t xml:space="preserve">Google Sign-In was configured using an OAuth client from the </w:t>
      </w:r>
      <w:hyperlink r:id="rId26" w:tgtFrame="_blank" w:history="1">
        <w:r w:rsidRPr="00067BDD">
          <w:rPr>
            <w:rStyle w:val="Hyperlink"/>
            <w:b/>
            <w:bCs/>
          </w:rPr>
          <w:t xml:space="preserve">Google Cloud Console </w:t>
        </w:r>
      </w:hyperlink>
      <w:r w:rsidRPr="00067BDD">
        <w:rPr>
          <w:b/>
          <w:bCs/>
        </w:rPr>
        <w:t>.</w:t>
      </w:r>
    </w:p>
    <w:p w14:paraId="12B42CA6" w14:textId="77777777" w:rsidR="00112264" w:rsidRDefault="00112264" w:rsidP="00112264">
      <w:pPr>
        <w:pStyle w:val="ListParagraph"/>
        <w:numPr>
          <w:ilvl w:val="1"/>
          <w:numId w:val="44"/>
        </w:numPr>
        <w:rPr>
          <w:b/>
          <w:bCs/>
        </w:rPr>
      </w:pPr>
      <w:r w:rsidRPr="00067BDD">
        <w:rPr>
          <w:b/>
          <w:bCs/>
        </w:rPr>
        <w:t xml:space="preserve">Redirect URI: </w:t>
      </w:r>
      <w:hyperlink r:id="rId27" w:history="1">
        <w:r w:rsidRPr="00067BDD">
          <w:rPr>
            <w:rStyle w:val="Hyperlink"/>
            <w:b/>
            <w:bCs/>
          </w:rPr>
          <w:t>http://localhost:3000/api/auth/callback/google</w:t>
        </w:r>
      </w:hyperlink>
    </w:p>
    <w:p w14:paraId="25219746" w14:textId="77777777" w:rsidR="00112264" w:rsidRPr="00067BDD" w:rsidRDefault="00112264" w:rsidP="00112264">
      <w:pPr>
        <w:pStyle w:val="ListParagraph"/>
        <w:numPr>
          <w:ilvl w:val="1"/>
          <w:numId w:val="44"/>
        </w:numPr>
        <w:rPr>
          <w:b/>
          <w:bCs/>
        </w:rPr>
      </w:pPr>
      <w:r w:rsidRPr="00067BDD">
        <w:rPr>
          <w:b/>
          <w:bCs/>
        </w:rPr>
        <w:t>Credentials stored securely in .</w:t>
      </w:r>
      <w:proofErr w:type="spellStart"/>
      <w:r w:rsidRPr="00067BDD">
        <w:rPr>
          <w:b/>
          <w:bCs/>
        </w:rPr>
        <w:t>env.local</w:t>
      </w:r>
      <w:proofErr w:type="spellEnd"/>
      <w:r w:rsidRPr="00067BDD">
        <w:rPr>
          <w:b/>
          <w:bCs/>
        </w:rPr>
        <w:t>:</w:t>
      </w:r>
    </w:p>
    <w:p w14:paraId="14B53066" w14:textId="77777777" w:rsidR="00112264" w:rsidRPr="00067BDD" w:rsidRDefault="00112264" w:rsidP="00112264">
      <w:pPr>
        <w:ind w:left="0" w:firstLine="0"/>
        <w:rPr>
          <w:b/>
          <w:bCs/>
        </w:rPr>
      </w:pPr>
    </w:p>
    <w:p w14:paraId="060E75FA" w14:textId="77777777" w:rsidR="00112264" w:rsidRPr="00067BDD" w:rsidRDefault="00112264" w:rsidP="00112264">
      <w:pPr>
        <w:rPr>
          <w:b/>
          <w:bCs/>
        </w:rPr>
      </w:pPr>
      <w:r w:rsidRPr="00067BDD">
        <w:rPr>
          <w:b/>
          <w:bCs/>
        </w:rPr>
        <w:t>. Session Management</w:t>
      </w:r>
    </w:p>
    <w:p w14:paraId="73D09EC8" w14:textId="77777777" w:rsidR="00112264" w:rsidRPr="00067BDD" w:rsidRDefault="00112264" w:rsidP="00112264">
      <w:pPr>
        <w:numPr>
          <w:ilvl w:val="0"/>
          <w:numId w:val="45"/>
        </w:numPr>
      </w:pPr>
      <w:r w:rsidRPr="00067BDD">
        <w:t xml:space="preserve">Sessions are managed via </w:t>
      </w:r>
      <w:proofErr w:type="spellStart"/>
      <w:r w:rsidRPr="00067BDD">
        <w:t>NextAuth’s</w:t>
      </w:r>
      <w:proofErr w:type="spellEnd"/>
      <w:r w:rsidRPr="00067BDD">
        <w:t xml:space="preserve"> built-in functionality.</w:t>
      </w:r>
    </w:p>
    <w:p w14:paraId="256849E1" w14:textId="77777777" w:rsidR="00112264" w:rsidRPr="00067BDD" w:rsidRDefault="00112264" w:rsidP="00112264">
      <w:pPr>
        <w:numPr>
          <w:ilvl w:val="0"/>
          <w:numId w:val="45"/>
        </w:numPr>
      </w:pPr>
      <w:r w:rsidRPr="00067BDD">
        <w:t>Server-side session checks (</w:t>
      </w:r>
      <w:proofErr w:type="spellStart"/>
      <w:r w:rsidRPr="00067BDD">
        <w:rPr>
          <w:b/>
          <w:bCs/>
        </w:rPr>
        <w:t>getServerSession</w:t>
      </w:r>
      <w:proofErr w:type="spellEnd"/>
      <w:r w:rsidRPr="00067BDD">
        <w:t>):</w:t>
      </w:r>
    </w:p>
    <w:p w14:paraId="2CE713E2" w14:textId="77777777" w:rsidR="00112264" w:rsidRPr="00067BDD" w:rsidRDefault="00112264" w:rsidP="00112264">
      <w:pPr>
        <w:numPr>
          <w:ilvl w:val="1"/>
          <w:numId w:val="45"/>
        </w:numPr>
      </w:pPr>
      <w:r w:rsidRPr="00067BDD">
        <w:t xml:space="preserve">Unauthenticated users are redirected to </w:t>
      </w:r>
      <w:r w:rsidRPr="00067BDD">
        <w:rPr>
          <w:b/>
          <w:bCs/>
        </w:rPr>
        <w:t>/</w:t>
      </w:r>
      <w:proofErr w:type="spellStart"/>
      <w:r w:rsidRPr="00067BDD">
        <w:rPr>
          <w:b/>
          <w:bCs/>
        </w:rPr>
        <w:t>signin</w:t>
      </w:r>
      <w:proofErr w:type="spellEnd"/>
    </w:p>
    <w:p w14:paraId="37F28218" w14:textId="77777777" w:rsidR="00112264" w:rsidRPr="00067BDD" w:rsidRDefault="00112264" w:rsidP="00112264">
      <w:pPr>
        <w:numPr>
          <w:ilvl w:val="1"/>
          <w:numId w:val="45"/>
        </w:numPr>
      </w:pPr>
      <w:r w:rsidRPr="00067BDD">
        <w:t>Authenticated users gain access to dashboard content</w:t>
      </w:r>
    </w:p>
    <w:p w14:paraId="6D75A703" w14:textId="77777777" w:rsidR="00112264" w:rsidRDefault="00112264" w:rsidP="00112264"/>
    <w:p w14:paraId="55950531" w14:textId="0B3DDA1E" w:rsidR="00112264" w:rsidRPr="00D11D30" w:rsidRDefault="00B03D4B" w:rsidP="00112264">
      <w:r>
        <w:rPr>
          <w:noProof/>
        </w:rPr>
        <w:lastRenderedPageBreak/>
        <w:drawing>
          <wp:inline distT="0" distB="0" distL="0" distR="0" wp14:anchorId="5EE5759B" wp14:editId="67530CF8">
            <wp:extent cx="6129655" cy="3051810"/>
            <wp:effectExtent l="0" t="0" r="4445" b="0"/>
            <wp:docPr id="10474943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94387" name="Picture 1" descr="A screenshot of a computer&#10;&#10;AI-generated content may be incorrect."/>
                    <pic:cNvPicPr/>
                  </pic:nvPicPr>
                  <pic:blipFill>
                    <a:blip r:embed="rId28"/>
                    <a:stretch>
                      <a:fillRect/>
                    </a:stretch>
                  </pic:blipFill>
                  <pic:spPr>
                    <a:xfrm>
                      <a:off x="0" y="0"/>
                      <a:ext cx="6129655" cy="3051810"/>
                    </a:xfrm>
                    <a:prstGeom prst="rect">
                      <a:avLst/>
                    </a:prstGeom>
                  </pic:spPr>
                </pic:pic>
              </a:graphicData>
            </a:graphic>
          </wp:inline>
        </w:drawing>
      </w:r>
    </w:p>
    <w:p w14:paraId="637726B4" w14:textId="77777777" w:rsidR="007A7CEE" w:rsidRPr="007A7CEE" w:rsidRDefault="007A7CEE" w:rsidP="007A7CEE"/>
    <w:p w14:paraId="74531BD2" w14:textId="77777777" w:rsidR="003E0F59" w:rsidRPr="00D11D30" w:rsidRDefault="003E0F59" w:rsidP="003E0F59"/>
    <w:p w14:paraId="335F3DFA" w14:textId="77777777" w:rsidR="003E0F59" w:rsidRDefault="003E0F59" w:rsidP="009C5755">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8420F6" w14:paraId="280A2382" w14:textId="77777777" w:rsidTr="008420F6">
        <w:tc>
          <w:tcPr>
            <w:tcW w:w="4779" w:type="dxa"/>
          </w:tcPr>
          <w:p w14:paraId="0FFA7B8A" w14:textId="677A59F3" w:rsidR="008420F6" w:rsidRDefault="008420F6" w:rsidP="008420F6">
            <w:pPr>
              <w:ind w:left="0" w:firstLine="0"/>
            </w:pPr>
            <w:r>
              <w:rPr>
                <w:bCs/>
                <w:color w:val="auto"/>
                <w:sz w:val="24"/>
                <w:szCs w:val="24"/>
              </w:rPr>
              <w:t>Mohammad Hassan</w:t>
            </w:r>
          </w:p>
        </w:tc>
        <w:tc>
          <w:tcPr>
            <w:tcW w:w="4854" w:type="dxa"/>
          </w:tcPr>
          <w:p w14:paraId="17620FF0" w14:textId="7A7F4B37" w:rsidR="008420F6" w:rsidRPr="002D2F31" w:rsidRDefault="002D2F31" w:rsidP="002D2F31">
            <w:pPr>
              <w:pStyle w:val="ListParagraph"/>
              <w:numPr>
                <w:ilvl w:val="0"/>
                <w:numId w:val="41"/>
              </w:numPr>
            </w:pPr>
            <w:r w:rsidRPr="002D2F31">
              <w:t>Report</w:t>
            </w:r>
          </w:p>
        </w:tc>
      </w:tr>
      <w:tr w:rsidR="002D2F31" w14:paraId="71EB0FBC" w14:textId="77777777" w:rsidTr="008420F6">
        <w:tc>
          <w:tcPr>
            <w:tcW w:w="4779" w:type="dxa"/>
          </w:tcPr>
          <w:p w14:paraId="28010A58" w14:textId="5BD9A8A0" w:rsidR="002D2F31" w:rsidRDefault="002D2F31" w:rsidP="002D2F31">
            <w:pPr>
              <w:ind w:left="0" w:firstLine="0"/>
            </w:pPr>
            <w:r>
              <w:rPr>
                <w:bCs/>
                <w:color w:val="auto"/>
                <w:sz w:val="24"/>
                <w:szCs w:val="24"/>
              </w:rPr>
              <w:t>Ahmed Mohammed Abu Arrah</w:t>
            </w:r>
          </w:p>
        </w:tc>
        <w:tc>
          <w:tcPr>
            <w:tcW w:w="4854" w:type="dxa"/>
          </w:tcPr>
          <w:p w14:paraId="4AF69CD2" w14:textId="60641E9E" w:rsidR="002D2F31" w:rsidRDefault="008A7A9F" w:rsidP="002D2F31">
            <w:pPr>
              <w:pStyle w:val="ListParagraph"/>
              <w:numPr>
                <w:ilvl w:val="0"/>
                <w:numId w:val="41"/>
              </w:numPr>
            </w:pPr>
            <w:r w:rsidRPr="008A7A9F">
              <w:t>I implemented the Prisma schema and created the seed.js script to populate the database. I also developed the API routes, data repository, and server actions to support full CRUD operations.</w:t>
            </w:r>
          </w:p>
        </w:tc>
      </w:tr>
      <w:tr w:rsidR="002D2F31" w14:paraId="2E9179C4" w14:textId="77777777" w:rsidTr="008420F6">
        <w:tc>
          <w:tcPr>
            <w:tcW w:w="4779" w:type="dxa"/>
          </w:tcPr>
          <w:p w14:paraId="61C78B44" w14:textId="4826EACD" w:rsidR="002D2F31" w:rsidRDefault="002D2F31" w:rsidP="002D2F31">
            <w:pPr>
              <w:ind w:left="0" w:firstLine="0"/>
            </w:pPr>
            <w:r>
              <w:rPr>
                <w:bCs/>
                <w:color w:val="auto"/>
                <w:sz w:val="24"/>
                <w:szCs w:val="24"/>
              </w:rPr>
              <w:t xml:space="preserve">Omar </w:t>
            </w:r>
            <w:proofErr w:type="spellStart"/>
            <w:r>
              <w:rPr>
                <w:bCs/>
                <w:color w:val="auto"/>
                <w:sz w:val="24"/>
                <w:szCs w:val="24"/>
              </w:rPr>
              <w:t>amdadullah</w:t>
            </w:r>
            <w:proofErr w:type="spellEnd"/>
          </w:p>
        </w:tc>
        <w:tc>
          <w:tcPr>
            <w:tcW w:w="4854" w:type="dxa"/>
          </w:tcPr>
          <w:p w14:paraId="3F36A62A" w14:textId="6A753DEB" w:rsidR="002D2F31" w:rsidRDefault="008A7A9F" w:rsidP="002D2F31">
            <w:pPr>
              <w:pStyle w:val="ListParagraph"/>
              <w:numPr>
                <w:ilvl w:val="0"/>
                <w:numId w:val="41"/>
              </w:numPr>
            </w:pPr>
            <w:r>
              <w:t xml:space="preserve">I created the </w:t>
            </w:r>
            <w:proofErr w:type="spellStart"/>
            <w:r>
              <w:t>analyticsRepository</w:t>
            </w:r>
            <w:proofErr w:type="spellEnd"/>
            <w:r>
              <w:t xml:space="preserve"> methods for the statistics and </w:t>
            </w:r>
            <w:proofErr w:type="gramStart"/>
            <w:r>
              <w:t>there</w:t>
            </w:r>
            <w:proofErr w:type="gramEnd"/>
            <w:r>
              <w:t xml:space="preserve"> implementations in server actions and I implemented the </w:t>
            </w:r>
            <w:proofErr w:type="spellStart"/>
            <w:r>
              <w:t>page.jsx</w:t>
            </w:r>
            <w:proofErr w:type="spellEnd"/>
            <w:r>
              <w:t xml:space="preserve"> and the structure of the statistics and what statistics will be showed</w:t>
            </w:r>
          </w:p>
        </w:tc>
      </w:tr>
      <w:tr w:rsidR="002D2F31" w14:paraId="1012E523" w14:textId="77777777" w:rsidTr="008420F6">
        <w:tc>
          <w:tcPr>
            <w:tcW w:w="4779" w:type="dxa"/>
          </w:tcPr>
          <w:p w14:paraId="1DF92C3F" w14:textId="180A8ACC" w:rsidR="002D2F31" w:rsidRDefault="002D2F31" w:rsidP="002D2F31">
            <w:pPr>
              <w:ind w:left="0" w:firstLine="0"/>
            </w:pPr>
            <w:r>
              <w:rPr>
                <w:bCs/>
                <w:color w:val="auto"/>
                <w:sz w:val="24"/>
                <w:szCs w:val="24"/>
              </w:rPr>
              <w:t>Mostafa Youssef</w:t>
            </w:r>
          </w:p>
        </w:tc>
        <w:tc>
          <w:tcPr>
            <w:tcW w:w="4854" w:type="dxa"/>
          </w:tcPr>
          <w:p w14:paraId="7B2330C5" w14:textId="2556BB6E" w:rsidR="002D2F31" w:rsidRDefault="002D2F31" w:rsidP="002D2F31">
            <w:pPr>
              <w:pStyle w:val="ListParagraph"/>
              <w:numPr>
                <w:ilvl w:val="0"/>
                <w:numId w:val="41"/>
              </w:numPr>
            </w:pPr>
            <w:r w:rsidRPr="002D2F31">
              <w:t>Report</w:t>
            </w:r>
          </w:p>
        </w:tc>
      </w:tr>
      <w:tr w:rsidR="002D2F31" w14:paraId="5605CD53" w14:textId="77777777" w:rsidTr="008420F6">
        <w:tc>
          <w:tcPr>
            <w:tcW w:w="4779" w:type="dxa"/>
          </w:tcPr>
          <w:p w14:paraId="3FED3506" w14:textId="677B8328" w:rsidR="002D2F31" w:rsidRDefault="002D2F31" w:rsidP="002D2F31">
            <w:pPr>
              <w:ind w:left="0" w:firstLine="0"/>
            </w:pPr>
            <w:r>
              <w:rPr>
                <w:bCs/>
                <w:color w:val="auto"/>
                <w:sz w:val="24"/>
                <w:szCs w:val="24"/>
              </w:rPr>
              <w:t>Mohammad Hassan</w:t>
            </w:r>
          </w:p>
        </w:tc>
        <w:tc>
          <w:tcPr>
            <w:tcW w:w="4854" w:type="dxa"/>
          </w:tcPr>
          <w:p w14:paraId="0A1801B2" w14:textId="0B613691" w:rsidR="002D2F31" w:rsidRDefault="002D2F31" w:rsidP="002D2F31">
            <w:pPr>
              <w:pStyle w:val="ListParagraph"/>
              <w:numPr>
                <w:ilvl w:val="0"/>
                <w:numId w:val="41"/>
              </w:numPr>
            </w:pPr>
            <w:r w:rsidRPr="002D2F31">
              <w:t>Report</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29"/>
      <w:footerReference w:type="default" r:id="rId30"/>
      <w:footerReference w:type="first" r:id="rId31"/>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0A245" w14:textId="77777777" w:rsidR="00E2316A" w:rsidRDefault="00E2316A">
      <w:pPr>
        <w:spacing w:after="0" w:line="240" w:lineRule="auto"/>
      </w:pPr>
      <w:r>
        <w:separator/>
      </w:r>
    </w:p>
  </w:endnote>
  <w:endnote w:type="continuationSeparator" w:id="0">
    <w:p w14:paraId="06FFF058" w14:textId="77777777" w:rsidR="00E2316A" w:rsidRDefault="00E2316A">
      <w:pPr>
        <w:spacing w:after="0" w:line="240" w:lineRule="auto"/>
      </w:pPr>
      <w:r>
        <w:continuationSeparator/>
      </w:r>
    </w:p>
  </w:endnote>
  <w:endnote w:type="continuationNotice" w:id="1">
    <w:p w14:paraId="4D5819BA" w14:textId="77777777" w:rsidR="00E2316A" w:rsidRDefault="00E231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A3BDC" w14:textId="77777777" w:rsidR="00E2316A" w:rsidRDefault="00E2316A">
      <w:pPr>
        <w:spacing w:after="0" w:line="240" w:lineRule="auto"/>
      </w:pPr>
      <w:r>
        <w:separator/>
      </w:r>
    </w:p>
  </w:footnote>
  <w:footnote w:type="continuationSeparator" w:id="0">
    <w:p w14:paraId="61A311D0" w14:textId="77777777" w:rsidR="00E2316A" w:rsidRDefault="00E2316A">
      <w:pPr>
        <w:spacing w:after="0" w:line="240" w:lineRule="auto"/>
      </w:pPr>
      <w:r>
        <w:continuationSeparator/>
      </w:r>
    </w:p>
  </w:footnote>
  <w:footnote w:type="continuationNotice" w:id="1">
    <w:p w14:paraId="419AF1F4" w14:textId="77777777" w:rsidR="00E2316A" w:rsidRDefault="00E231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5261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2"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1"/>
  </w:num>
  <w:num w:numId="10" w16cid:durableId="580986456">
    <w:abstractNumId w:val="43"/>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2"/>
  </w:num>
  <w:num w:numId="36" w16cid:durableId="1389963097">
    <w:abstractNumId w:val="16"/>
  </w:num>
  <w:num w:numId="37" w16cid:durableId="1096248261">
    <w:abstractNumId w:val="44"/>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878397525">
    <w:abstractNumId w:val="40"/>
  </w:num>
  <w:num w:numId="43" w16cid:durableId="1079330147">
    <w:abstractNumId w:val="27"/>
  </w:num>
  <w:num w:numId="44" w16cid:durableId="1519150858">
    <w:abstractNumId w:val="25"/>
  </w:num>
  <w:num w:numId="45"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3CFF"/>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12264"/>
    <w:rsid w:val="00120A39"/>
    <w:rsid w:val="00123C8C"/>
    <w:rsid w:val="00136630"/>
    <w:rsid w:val="00150357"/>
    <w:rsid w:val="0015529D"/>
    <w:rsid w:val="00163F77"/>
    <w:rsid w:val="00165503"/>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059E3"/>
    <w:rsid w:val="00412A0B"/>
    <w:rsid w:val="00415FE8"/>
    <w:rsid w:val="00420AD4"/>
    <w:rsid w:val="00421430"/>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97C60"/>
    <w:rsid w:val="005A0956"/>
    <w:rsid w:val="005B0BED"/>
    <w:rsid w:val="005B35DC"/>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80535"/>
    <w:rsid w:val="007811DC"/>
    <w:rsid w:val="007826F7"/>
    <w:rsid w:val="007A548B"/>
    <w:rsid w:val="007A7CEE"/>
    <w:rsid w:val="007B494E"/>
    <w:rsid w:val="007E4FBD"/>
    <w:rsid w:val="007F77C8"/>
    <w:rsid w:val="00801487"/>
    <w:rsid w:val="008052D7"/>
    <w:rsid w:val="00812CB5"/>
    <w:rsid w:val="00814057"/>
    <w:rsid w:val="0081601E"/>
    <w:rsid w:val="0082768E"/>
    <w:rsid w:val="008420F6"/>
    <w:rsid w:val="00853A0A"/>
    <w:rsid w:val="0085608D"/>
    <w:rsid w:val="00864F67"/>
    <w:rsid w:val="0087679B"/>
    <w:rsid w:val="008831A5"/>
    <w:rsid w:val="00894F35"/>
    <w:rsid w:val="00896526"/>
    <w:rsid w:val="00897240"/>
    <w:rsid w:val="008A224B"/>
    <w:rsid w:val="008A4F0F"/>
    <w:rsid w:val="008A7A9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C5755"/>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AF028F"/>
    <w:rsid w:val="00B03B2F"/>
    <w:rsid w:val="00B03D4B"/>
    <w:rsid w:val="00B2497C"/>
    <w:rsid w:val="00B30026"/>
    <w:rsid w:val="00B347D8"/>
    <w:rsid w:val="00B46AC0"/>
    <w:rsid w:val="00B52CD0"/>
    <w:rsid w:val="00B603E5"/>
    <w:rsid w:val="00B62AD6"/>
    <w:rsid w:val="00B94E12"/>
    <w:rsid w:val="00BA28AC"/>
    <w:rsid w:val="00BB0923"/>
    <w:rsid w:val="00BB0F9A"/>
    <w:rsid w:val="00BB3CBB"/>
    <w:rsid w:val="00BB6F9E"/>
    <w:rsid w:val="00BB70F9"/>
    <w:rsid w:val="00BC18EE"/>
    <w:rsid w:val="00BC3AC1"/>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D7E88"/>
    <w:rsid w:val="00DE2364"/>
    <w:rsid w:val="00DF0C0E"/>
    <w:rsid w:val="00DF2134"/>
    <w:rsid w:val="00E032E4"/>
    <w:rsid w:val="00E1367D"/>
    <w:rsid w:val="00E15E6A"/>
    <w:rsid w:val="00E16F95"/>
    <w:rsid w:val="00E2316A"/>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16331"/>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hyperlink" Target="https://console.cloud.google.com/" TargetMode="Externa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image" Target="media/image7.png"/><Relationship Id="rId27" Type="http://schemas.openxmlformats.org/officeDocument/2006/relationships/hyperlink" Target="http://localhost:3000/api/auth/callback/google" TargetMode="External"/><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7BC2559B-1F75-4C13-B1F1-561853B9C7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8</Pages>
  <Words>2105</Words>
  <Characters>120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3mr m7md</cp:lastModifiedBy>
  <cp:revision>177</cp:revision>
  <cp:lastPrinted>2023-05-10T21:01:00Z</cp:lastPrinted>
  <dcterms:created xsi:type="dcterms:W3CDTF">2021-03-26T20:19:00Z</dcterms:created>
  <dcterms:modified xsi:type="dcterms:W3CDTF">2025-05-1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